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2C907" w14:textId="77777777" w:rsidR="00805EA5" w:rsidRPr="00805EA5" w:rsidRDefault="00805EA5" w:rsidP="008F58DD">
      <w:pPr>
        <w:jc w:val="center"/>
        <w:rPr>
          <w:rFonts w:asciiTheme="minorHAnsi" w:hAnsiTheme="minorHAnsi" w:cstheme="minorHAnsi"/>
          <w:b/>
          <w:bCs/>
        </w:rPr>
      </w:pPr>
      <w:bookmarkStart w:id="0" w:name="_Hlk3023015"/>
      <w:bookmarkStart w:id="1" w:name="_Hlk515528345"/>
    </w:p>
    <w:bookmarkEnd w:id="0"/>
    <w:p w14:paraId="38D70C34" w14:textId="77777777" w:rsidR="00480824" w:rsidRDefault="007F06AE" w:rsidP="00480824">
      <w:pPr>
        <w:jc w:val="center"/>
        <w:rPr>
          <w:rFonts w:ascii="Palatino Linotype" w:hAnsi="Palatino Linotype" w:cs="Calibri"/>
          <w:b/>
          <w:smallCaps/>
          <w:sz w:val="40"/>
          <w:szCs w:val="21"/>
          <w:lang w:val="fr-FR"/>
        </w:rPr>
      </w:pPr>
      <w:r w:rsidRPr="00480824">
        <w:rPr>
          <w:rFonts w:ascii="Palatino Linotype" w:hAnsi="Palatino Linotype" w:cs="Calibri"/>
          <w:b/>
          <w:smallCaps/>
          <w:sz w:val="40"/>
          <w:szCs w:val="21"/>
          <w:lang w:val="fr-FR"/>
        </w:rPr>
        <w:t>Kevin Young</w:t>
      </w:r>
    </w:p>
    <w:p w14:paraId="2CFBE7B5" w14:textId="77777777" w:rsidR="00480824" w:rsidRPr="004A3AFB" w:rsidRDefault="007F06AE" w:rsidP="00480824">
      <w:pPr>
        <w:pStyle w:val="BodyText"/>
        <w:tabs>
          <w:tab w:val="left" w:pos="8280"/>
        </w:tabs>
        <w:spacing w:after="0"/>
        <w:ind w:left="86" w:right="14" w:hanging="86"/>
        <w:jc w:val="center"/>
        <w:rPr>
          <w:sz w:val="22"/>
          <w:szCs w:val="22"/>
        </w:rPr>
      </w:pPr>
      <w:r w:rsidRPr="004A3AFB">
        <w:rPr>
          <w:rFonts w:cstheme="minorHAnsi"/>
          <w:b/>
          <w:noProof/>
          <w:sz w:val="22"/>
          <w:szCs w:val="22"/>
        </w:rPr>
        <w:drawing>
          <wp:inline distT="0" distB="0" distL="0" distR="0" wp14:anchorId="6284835B" wp14:editId="10B03039">
            <wp:extent cx="182880" cy="182880"/>
            <wp:effectExtent l="0" t="0" r="7620" b="762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A3AFB">
        <w:rPr>
          <w:rFonts w:cstheme="minorHAnsi"/>
          <w:b/>
          <w:sz w:val="22"/>
          <w:szCs w:val="22"/>
        </w:rPr>
        <w:t xml:space="preserve">760.805.0414  </w:t>
      </w:r>
      <w:r w:rsidRPr="004A3AFB">
        <w:rPr>
          <w:rFonts w:cstheme="minorHAnsi"/>
          <w:b/>
          <w:noProof/>
          <w:sz w:val="22"/>
          <w:szCs w:val="22"/>
        </w:rPr>
        <w:drawing>
          <wp:inline distT="0" distB="0" distL="0" distR="0" wp14:anchorId="5236BF57" wp14:editId="19575522">
            <wp:extent cx="182880" cy="182880"/>
            <wp:effectExtent l="0" t="0" r="7620" b="7620"/>
            <wp:docPr id="261797632" name="Picture 1">
              <a:hlinkClick xmlns:a="http://schemas.openxmlformats.org/drawingml/2006/main" r:id="rId7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>
                      <a:hlinkClick r:id="rId7"/>
                    </pic:cNvPr>
                    <pic:cNvPicPr/>
                  </pic:nvPicPr>
                  <pic:blipFill>
                    <a:blip r:embed="rId8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A3AFB">
        <w:rPr>
          <w:rFonts w:cstheme="minorHAnsi"/>
          <w:b/>
          <w:sz w:val="22"/>
          <w:szCs w:val="22"/>
        </w:rPr>
        <w:t xml:space="preserve"> </w:t>
      </w:r>
      <w:hyperlink r:id="rId9" w:history="1">
        <w:r w:rsidRPr="004A3AFB">
          <w:rPr>
            <w:rStyle w:val="Hyperlink"/>
            <w:b/>
            <w:position w:val="1"/>
            <w:sz w:val="22"/>
            <w:szCs w:val="22"/>
            <w:u w:val="none"/>
          </w:rPr>
          <w:t>kevin@young.net</w:t>
        </w:r>
      </w:hyperlink>
      <w:r w:rsidRPr="004A3AFB">
        <w:rPr>
          <w:b/>
          <w:position w:val="1"/>
          <w:sz w:val="22"/>
          <w:szCs w:val="22"/>
        </w:rPr>
        <w:t xml:space="preserve"> </w:t>
      </w:r>
      <w:r w:rsidRPr="004A3AFB">
        <w:rPr>
          <w:rFonts w:cstheme="minorHAnsi"/>
          <w:b/>
          <w:noProof/>
          <w:sz w:val="22"/>
          <w:szCs w:val="22"/>
        </w:rPr>
        <w:drawing>
          <wp:inline distT="0" distB="0" distL="0" distR="0" wp14:anchorId="4669BBBD" wp14:editId="615418F3">
            <wp:extent cx="182880" cy="182880"/>
            <wp:effectExtent l="0" t="0" r="7620" b="7620"/>
            <wp:docPr id="7" name="Picture 3">
              <a:hlinkClick xmlns:a="http://schemas.openxmlformats.org/drawingml/2006/main" r:id="rId10" tgtFrame="_blank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219322" name="color LI.png"/>
                    <pic:cNvPicPr/>
                  </pic:nvPicPr>
                  <pic:blipFill>
                    <a:blip r:embed="rId11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A3AFB">
        <w:rPr>
          <w:rFonts w:cstheme="minorHAnsi"/>
          <w:b/>
          <w:noProof/>
          <w:sz w:val="22"/>
          <w:szCs w:val="22"/>
        </w:rPr>
        <w:t xml:space="preserve"> </w:t>
      </w:r>
      <w:hyperlink r:id="rId12" w:history="1">
        <w:r w:rsidRPr="004A3AFB">
          <w:rPr>
            <w:b/>
            <w:w w:val="95"/>
            <w:sz w:val="22"/>
            <w:szCs w:val="22"/>
          </w:rPr>
          <w:t>linkedin.com/in/kevinsyoung</w:t>
        </w:r>
      </w:hyperlink>
      <w:r w:rsidRPr="004A3AFB">
        <w:rPr>
          <w:b/>
          <w:w w:val="95"/>
          <w:sz w:val="22"/>
          <w:szCs w:val="22"/>
        </w:rPr>
        <w:t xml:space="preserve"> | </w:t>
      </w:r>
      <w:r w:rsidRPr="004A3AFB">
        <w:rPr>
          <w:b/>
          <w:sz w:val="22"/>
          <w:szCs w:val="22"/>
        </w:rPr>
        <w:t>https://github.com/keviny22</w:t>
      </w:r>
    </w:p>
    <w:p w14:paraId="56F4C2CD" w14:textId="77777777" w:rsidR="00480824" w:rsidRPr="00480824" w:rsidRDefault="00480824" w:rsidP="00805EA5">
      <w:pPr>
        <w:pStyle w:val="Standard"/>
        <w:pBdr>
          <w:bottom w:val="single" w:sz="12" w:space="1" w:color="7F7F7F"/>
        </w:pBdr>
        <w:jc w:val="center"/>
        <w:outlineLvl w:val="0"/>
        <w:rPr>
          <w:rFonts w:asciiTheme="minorHAnsi" w:hAnsiTheme="minorHAnsi" w:cstheme="minorHAnsi"/>
          <w:b/>
          <w:bCs/>
          <w:spacing w:val="-2"/>
          <w:sz w:val="2"/>
          <w:szCs w:val="2"/>
        </w:rPr>
      </w:pPr>
    </w:p>
    <w:p w14:paraId="06E20738" w14:textId="77777777" w:rsidR="008F58DD" w:rsidRPr="00433FA5" w:rsidRDefault="008F58DD" w:rsidP="008F58DD">
      <w:pPr>
        <w:suppressAutoHyphens/>
        <w:autoSpaceDN w:val="0"/>
        <w:jc w:val="center"/>
        <w:textAlignment w:val="baseline"/>
        <w:rPr>
          <w:rFonts w:asciiTheme="minorHAnsi" w:eastAsia="SimSun" w:hAnsiTheme="minorHAnsi" w:cstheme="minorHAnsi"/>
          <w:b/>
          <w:bCs/>
          <w:spacing w:val="-2"/>
          <w:kern w:val="3"/>
          <w:sz w:val="22"/>
          <w:szCs w:val="22"/>
        </w:rPr>
      </w:pPr>
    </w:p>
    <w:p w14:paraId="283BB388" w14:textId="3FF2D038" w:rsidR="00985D0D" w:rsidRPr="00DC4B6F" w:rsidRDefault="007F06AE" w:rsidP="00DC4B6F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highlight w:val="yellow"/>
        </w:rPr>
      </w:pPr>
      <w:r w:rsidRPr="009137FD">
        <w:rPr>
          <w:rFonts w:asciiTheme="minorHAnsi" w:hAnsiTheme="minorHAnsi" w:cstheme="minorHAnsi"/>
          <w:sz w:val="22"/>
          <w:szCs w:val="22"/>
        </w:rPr>
        <w:fldChar w:fldCharType="begin"/>
      </w:r>
      <w:r w:rsidRPr="009137FD">
        <w:rPr>
          <w:rFonts w:asciiTheme="minorHAnsi" w:hAnsiTheme="minorHAnsi" w:cstheme="minorHAnsi"/>
          <w:sz w:val="22"/>
          <w:szCs w:val="22"/>
        </w:rPr>
        <w:instrText xml:space="preserve"> DATE \@ "MMMM d, yyyy" </w:instrText>
      </w:r>
      <w:r w:rsidRPr="009137FD">
        <w:rPr>
          <w:rFonts w:asciiTheme="minorHAnsi" w:hAnsiTheme="minorHAnsi" w:cstheme="minorHAnsi"/>
          <w:sz w:val="22"/>
          <w:szCs w:val="22"/>
        </w:rPr>
        <w:fldChar w:fldCharType="separate"/>
      </w:r>
      <w:r w:rsidR="00567E88">
        <w:rPr>
          <w:rFonts w:asciiTheme="minorHAnsi" w:hAnsiTheme="minorHAnsi" w:cstheme="minorHAnsi"/>
          <w:noProof/>
          <w:sz w:val="22"/>
          <w:szCs w:val="22"/>
        </w:rPr>
        <w:t>August 10, 2020</w:t>
      </w:r>
      <w:r w:rsidRPr="009137FD">
        <w:rPr>
          <w:rFonts w:asciiTheme="minorHAnsi" w:hAnsiTheme="minorHAnsi" w:cstheme="minorHAnsi"/>
          <w:sz w:val="22"/>
          <w:szCs w:val="22"/>
        </w:rPr>
        <w:fldChar w:fldCharType="end"/>
      </w:r>
      <w:bookmarkEnd w:id="1"/>
    </w:p>
    <w:p w14:paraId="2D64739A" w14:textId="0027D0CF" w:rsidR="004C6114" w:rsidRDefault="004C6114" w:rsidP="00B0040B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4EDB8769" w14:textId="347EF5DA" w:rsidR="00B0040B" w:rsidRDefault="007F06AE" w:rsidP="00B0040B">
      <w:pPr>
        <w:spacing w:line="360" w:lineRule="auto"/>
        <w:jc w:val="both"/>
        <w:rPr>
          <w:rFonts w:asciiTheme="minorHAnsi" w:eastAsia="Calibri" w:hAnsiTheme="minorHAnsi" w:cstheme="minorHAnsi"/>
          <w:sz w:val="22"/>
          <w:szCs w:val="22"/>
        </w:rPr>
      </w:pPr>
      <w:r w:rsidRPr="008D1BC9">
        <w:rPr>
          <w:rFonts w:asciiTheme="minorHAnsi" w:hAnsiTheme="minorHAnsi" w:cstheme="minorHAnsi"/>
          <w:sz w:val="22"/>
          <w:szCs w:val="22"/>
        </w:rPr>
        <w:t>I am writing to express my interest</w:t>
      </w:r>
      <w:r w:rsidR="008D1BC9">
        <w:rPr>
          <w:rFonts w:asciiTheme="minorHAnsi" w:hAnsiTheme="minorHAnsi" w:cstheme="minorHAnsi"/>
          <w:sz w:val="22"/>
          <w:szCs w:val="22"/>
        </w:rPr>
        <w:t xml:space="preserve"> </w:t>
      </w:r>
      <w:r w:rsidR="00567E88">
        <w:rPr>
          <w:rFonts w:asciiTheme="minorHAnsi" w:hAnsiTheme="minorHAnsi" w:cstheme="minorHAnsi"/>
          <w:sz w:val="22"/>
          <w:szCs w:val="22"/>
        </w:rPr>
        <w:t xml:space="preserve">in the position as a Full-Stack Developer. </w:t>
      </w:r>
      <w:r w:rsidRPr="00B0040B">
        <w:rPr>
          <w:rFonts w:asciiTheme="minorHAnsi" w:hAnsiTheme="minorHAnsi" w:cstheme="minorHAnsi"/>
          <w:sz w:val="22"/>
          <w:szCs w:val="22"/>
        </w:rPr>
        <w:t>I am a highly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0040B">
        <w:rPr>
          <w:rFonts w:asciiTheme="minorHAnsi" w:eastAsia="Calibri" w:hAnsiTheme="minorHAnsi" w:cstheme="minorHAnsi"/>
          <w:sz w:val="22"/>
          <w:szCs w:val="22"/>
        </w:rPr>
        <w:t xml:space="preserve">ambitious and analytical </w:t>
      </w:r>
      <w:r w:rsidR="008D1BC9">
        <w:rPr>
          <w:rFonts w:asciiTheme="minorHAnsi" w:eastAsia="Calibri" w:hAnsiTheme="minorHAnsi" w:cstheme="minorHAnsi"/>
          <w:sz w:val="22"/>
          <w:szCs w:val="22"/>
        </w:rPr>
        <w:t>d</w:t>
      </w:r>
      <w:r w:rsidRPr="00B0040B">
        <w:rPr>
          <w:rFonts w:asciiTheme="minorHAnsi" w:hAnsiTheme="minorHAnsi" w:cstheme="minorHAnsi"/>
          <w:sz w:val="22"/>
          <w:szCs w:val="22"/>
        </w:rPr>
        <w:t xml:space="preserve">eveloper </w:t>
      </w:r>
      <w:r w:rsidRPr="00B0040B">
        <w:rPr>
          <w:rFonts w:asciiTheme="minorHAnsi" w:eastAsia="Calibri" w:hAnsiTheme="minorHAnsi" w:cstheme="minorHAnsi"/>
          <w:sz w:val="22"/>
          <w:szCs w:val="22"/>
        </w:rPr>
        <w:t xml:space="preserve">with experience </w:t>
      </w:r>
      <w:r w:rsidRPr="00B0040B">
        <w:rPr>
          <w:rFonts w:asciiTheme="minorHAnsi" w:hAnsiTheme="minorHAnsi" w:cstheme="minorHAnsi"/>
          <w:sz w:val="22"/>
          <w:szCs w:val="22"/>
        </w:rPr>
        <w:t>in solving complex business challenges by maintaining an open mindset and focusing on the problem. I am a Military Veteran who served our country with honor, pride, and distinction. I have a p</w:t>
      </w:r>
      <w:r w:rsidRPr="00B0040B">
        <w:rPr>
          <w:rFonts w:asciiTheme="minorHAnsi" w:eastAsia="Calibri" w:hAnsiTheme="minorHAnsi" w:cstheme="minorHAnsi"/>
          <w:sz w:val="22"/>
          <w:szCs w:val="22"/>
        </w:rPr>
        <w:t xml:space="preserve">roven track record in identifying and implementing IT and business-related improvements and optimizing operational performance. </w:t>
      </w:r>
      <w:r>
        <w:rPr>
          <w:rFonts w:asciiTheme="minorHAnsi" w:eastAsia="Calibri" w:hAnsiTheme="minorHAnsi" w:cstheme="minorHAnsi"/>
          <w:sz w:val="22"/>
          <w:szCs w:val="22"/>
        </w:rPr>
        <w:t>I am e</w:t>
      </w:r>
      <w:r w:rsidRPr="00B0040B">
        <w:rPr>
          <w:rFonts w:asciiTheme="minorHAnsi" w:eastAsia="Calibri" w:hAnsiTheme="minorHAnsi" w:cstheme="minorHAnsi"/>
          <w:sz w:val="22"/>
          <w:szCs w:val="22"/>
        </w:rPr>
        <w:t>quipped with a rich mixture of analytical and strategic skills that successfully impact operations.</w:t>
      </w:r>
      <w:r>
        <w:rPr>
          <w:rFonts w:asciiTheme="minorHAnsi" w:eastAsia="Calibri" w:hAnsiTheme="minorHAnsi" w:cstheme="minorHAnsi"/>
          <w:sz w:val="22"/>
          <w:szCs w:val="22"/>
        </w:rPr>
        <w:t xml:space="preserve"> This positions with my skills and career aspirations.</w:t>
      </w:r>
    </w:p>
    <w:p w14:paraId="56E6A361" w14:textId="77777777" w:rsidR="00B0040B" w:rsidRPr="004A3AFB" w:rsidRDefault="00B0040B" w:rsidP="00B0040B">
      <w:pPr>
        <w:spacing w:line="360" w:lineRule="auto"/>
        <w:jc w:val="both"/>
        <w:rPr>
          <w:rFonts w:asciiTheme="minorHAnsi" w:eastAsia="Calibri" w:hAnsiTheme="minorHAnsi" w:cstheme="minorHAnsi"/>
          <w:sz w:val="8"/>
          <w:szCs w:val="8"/>
        </w:rPr>
      </w:pPr>
    </w:p>
    <w:p w14:paraId="6916B114" w14:textId="7A3BAC66" w:rsidR="00B0040B" w:rsidRDefault="007F06AE" w:rsidP="004A3AFB">
      <w:pPr>
        <w:spacing w:line="360" w:lineRule="auto"/>
        <w:ind w:right="-82"/>
        <w:jc w:val="both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As a Software </w:t>
      </w:r>
      <w:r w:rsidR="008D1BC9">
        <w:rPr>
          <w:rFonts w:asciiTheme="minorHAnsi" w:hAnsiTheme="minorHAnsi" w:cstheme="minorHAnsi"/>
          <w:bCs/>
          <w:sz w:val="22"/>
          <w:szCs w:val="22"/>
        </w:rPr>
        <w:t>Developer</w:t>
      </w:r>
      <w:r>
        <w:rPr>
          <w:rFonts w:asciiTheme="minorHAnsi" w:hAnsiTheme="minorHAnsi" w:cstheme="minorHAnsi"/>
          <w:bCs/>
          <w:sz w:val="22"/>
          <w:szCs w:val="22"/>
        </w:rPr>
        <w:t xml:space="preserve"> at </w:t>
      </w:r>
      <w:r w:rsidRPr="00B0040B">
        <w:rPr>
          <w:rFonts w:asciiTheme="minorHAnsi" w:hAnsiTheme="minorHAnsi" w:cstheme="minorHAnsi"/>
          <w:bCs/>
          <w:sz w:val="22"/>
          <w:szCs w:val="22"/>
        </w:rPr>
        <w:t>Intuit</w:t>
      </w:r>
      <w:r>
        <w:rPr>
          <w:rFonts w:asciiTheme="minorHAnsi" w:hAnsiTheme="minorHAnsi" w:cstheme="minorHAnsi"/>
          <w:bCs/>
          <w:sz w:val="22"/>
          <w:szCs w:val="22"/>
        </w:rPr>
        <w:t xml:space="preserve">, I built a career of upward mobility based on my ability to meet and exceed expectations with a willingness to accept additional responsibility. </w:t>
      </w:r>
      <w:r w:rsidRPr="00B0040B">
        <w:rPr>
          <w:rFonts w:asciiTheme="minorHAnsi" w:hAnsiTheme="minorHAnsi" w:cstheme="minorHAnsi"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bCs/>
          <w:sz w:val="22"/>
          <w:szCs w:val="22"/>
        </w:rPr>
        <w:t>I c</w:t>
      </w:r>
      <w:r w:rsidRPr="00B0040B">
        <w:rPr>
          <w:rFonts w:asciiTheme="minorHAnsi" w:hAnsiTheme="minorHAnsi" w:cstheme="minorHAnsi"/>
          <w:bCs/>
          <w:sz w:val="22"/>
          <w:szCs w:val="22"/>
        </w:rPr>
        <w:t>onducted user interviews, created prototypes for an API driven website redesign, led a team to implement changes utilizing UI frameworks creating and using reusable components with a test-driven philosophy to drive Net Promoter Score.</w:t>
      </w:r>
      <w:r>
        <w:rPr>
          <w:rFonts w:asciiTheme="minorHAnsi" w:hAnsiTheme="minorHAnsi" w:cstheme="minorHAnsi"/>
          <w:bCs/>
          <w:sz w:val="22"/>
          <w:szCs w:val="22"/>
        </w:rPr>
        <w:t xml:space="preserve"> I c</w:t>
      </w:r>
      <w:r w:rsidRPr="00B0040B">
        <w:rPr>
          <w:rStyle w:val="t-font-bold"/>
          <w:rFonts w:asciiTheme="minorHAnsi" w:hAnsiTheme="minorHAnsi" w:cstheme="minorHAnsi"/>
          <w:bCs/>
          <w:sz w:val="22"/>
          <w:szCs w:val="22"/>
        </w:rPr>
        <w:t>oordinated</w:t>
      </w:r>
      <w:r w:rsidRPr="00B0040B">
        <w:rPr>
          <w:rFonts w:asciiTheme="minorHAnsi" w:hAnsiTheme="minorHAnsi" w:cstheme="minorHAnsi"/>
          <w:bCs/>
          <w:sz w:val="22"/>
          <w:szCs w:val="22"/>
        </w:rPr>
        <w:t xml:space="preserve"> with business units to train and transition aspects of the new site, not part of the core offering, and enabled teams to maintain and deploy independent of the main site</w:t>
      </w:r>
      <w:r w:rsidR="004A3AFB">
        <w:rPr>
          <w:rFonts w:asciiTheme="minorHAnsi" w:hAnsiTheme="minorHAnsi" w:cstheme="minorHAnsi"/>
          <w:bCs/>
          <w:sz w:val="22"/>
          <w:szCs w:val="22"/>
        </w:rPr>
        <w:t>. I focused</w:t>
      </w:r>
      <w:r w:rsidRPr="00B0040B">
        <w:rPr>
          <w:rFonts w:asciiTheme="minorHAnsi" w:hAnsiTheme="minorHAnsi" w:cstheme="minorHAnsi"/>
          <w:bCs/>
          <w:sz w:val="22"/>
          <w:szCs w:val="22"/>
        </w:rPr>
        <w:t xml:space="preserve"> on inner-source and a contribution community resulting in the transfer of ownership of 4 major offerings to </w:t>
      </w:r>
      <w:r w:rsidR="004A3AFB">
        <w:rPr>
          <w:rFonts w:asciiTheme="minorHAnsi" w:hAnsiTheme="minorHAnsi" w:cstheme="minorHAnsi"/>
          <w:bCs/>
          <w:sz w:val="22"/>
          <w:szCs w:val="22"/>
        </w:rPr>
        <w:t>team</w:t>
      </w:r>
      <w:r w:rsidR="004A3AFB" w:rsidRPr="00B0040B">
        <w:rPr>
          <w:rFonts w:asciiTheme="minorHAnsi" w:hAnsiTheme="minorHAnsi" w:cstheme="minorHAnsi"/>
          <w:bCs/>
          <w:sz w:val="22"/>
          <w:szCs w:val="22"/>
        </w:rPr>
        <w:t>s</w:t>
      </w:r>
      <w:r w:rsidRPr="00B0040B">
        <w:rPr>
          <w:rFonts w:asciiTheme="minorHAnsi" w:hAnsiTheme="minorHAnsi" w:cstheme="minorHAnsi"/>
          <w:bCs/>
          <w:sz w:val="22"/>
          <w:szCs w:val="22"/>
        </w:rPr>
        <w:t xml:space="preserve"> without impacting end-users or quality. </w:t>
      </w:r>
    </w:p>
    <w:p w14:paraId="26943B3C" w14:textId="77777777" w:rsidR="004A3AFB" w:rsidRPr="004A3AFB" w:rsidRDefault="004A3AFB" w:rsidP="004A3AFB">
      <w:pPr>
        <w:spacing w:line="360" w:lineRule="auto"/>
        <w:jc w:val="both"/>
        <w:rPr>
          <w:rFonts w:asciiTheme="minorHAnsi" w:hAnsiTheme="minorHAnsi" w:cstheme="minorHAnsi"/>
          <w:bCs/>
          <w:sz w:val="8"/>
          <w:szCs w:val="8"/>
        </w:rPr>
      </w:pPr>
    </w:p>
    <w:p w14:paraId="1FB14703" w14:textId="0A3E07CB" w:rsidR="00805EA5" w:rsidRPr="00007E87" w:rsidRDefault="007F06AE" w:rsidP="004A3AFB">
      <w:pPr>
        <w:spacing w:line="360" w:lineRule="auto"/>
        <w:jc w:val="both"/>
        <w:rPr>
          <w:rFonts w:ascii="Calibri" w:hAnsi="Calibri" w:cs="Calibri"/>
          <w:sz w:val="8"/>
          <w:szCs w:val="8"/>
        </w:rPr>
      </w:pPr>
      <w:r>
        <w:rPr>
          <w:rFonts w:asciiTheme="minorHAnsi" w:hAnsiTheme="minorHAnsi" w:cstheme="minorHAnsi"/>
          <w:bCs/>
          <w:sz w:val="22"/>
          <w:szCs w:val="22"/>
        </w:rPr>
        <w:t>I f</w:t>
      </w:r>
      <w:r w:rsidRPr="00B0040B">
        <w:rPr>
          <w:rFonts w:asciiTheme="minorHAnsi" w:hAnsiTheme="minorHAnsi" w:cstheme="minorHAnsi"/>
          <w:bCs/>
          <w:sz w:val="22"/>
          <w:szCs w:val="22"/>
        </w:rPr>
        <w:t>ollow documented project plans and standards applicable to a regulated development environment.</w:t>
      </w:r>
      <w:r>
        <w:rPr>
          <w:rFonts w:asciiTheme="minorHAnsi" w:hAnsiTheme="minorHAnsi" w:cstheme="minorHAnsi"/>
          <w:bCs/>
          <w:sz w:val="22"/>
          <w:szCs w:val="22"/>
        </w:rPr>
        <w:t xml:space="preserve"> I c</w:t>
      </w:r>
      <w:r w:rsidRPr="00B0040B">
        <w:rPr>
          <w:rFonts w:asciiTheme="minorHAnsi" w:hAnsiTheme="minorHAnsi" w:cstheme="minorHAnsi"/>
          <w:bCs/>
          <w:sz w:val="22"/>
          <w:szCs w:val="22"/>
        </w:rPr>
        <w:t>ollaborate within an Agile/Scrum environment to estimate the effort required to complete assigned tasks and report progress.</w:t>
      </w:r>
      <w:r>
        <w:rPr>
          <w:rFonts w:asciiTheme="minorHAnsi" w:hAnsiTheme="minorHAnsi" w:cstheme="minorHAnsi"/>
          <w:bCs/>
          <w:sz w:val="22"/>
          <w:szCs w:val="22"/>
        </w:rPr>
        <w:t xml:space="preserve"> I can be a valuable asset to your organization.  Thank you for your time and consideration of </w:t>
      </w:r>
      <w:r w:rsidR="00691046">
        <w:rPr>
          <w:rFonts w:asciiTheme="minorHAnsi" w:hAnsiTheme="minorHAnsi" w:cstheme="minorHAnsi"/>
          <w:bCs/>
          <w:sz w:val="22"/>
          <w:szCs w:val="22"/>
        </w:rPr>
        <w:t>m</w:t>
      </w:r>
      <w:r>
        <w:rPr>
          <w:rFonts w:asciiTheme="minorHAnsi" w:hAnsiTheme="minorHAnsi" w:cstheme="minorHAnsi"/>
          <w:bCs/>
          <w:sz w:val="22"/>
          <w:szCs w:val="22"/>
        </w:rPr>
        <w:t xml:space="preserve">y credentials.  </w:t>
      </w:r>
    </w:p>
    <w:p w14:paraId="6EFE0C3D" w14:textId="77777777" w:rsidR="00805EA5" w:rsidRDefault="007F06AE" w:rsidP="00805EA5">
      <w:pPr>
        <w:spacing w:after="60" w:line="360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egards,</w:t>
      </w:r>
    </w:p>
    <w:p w14:paraId="23286B4F" w14:textId="77777777" w:rsidR="00805EA5" w:rsidRDefault="007F06AE" w:rsidP="009506E2">
      <w:pPr>
        <w:rPr>
          <w:rFonts w:ascii="Calibri" w:hAnsi="Calibri" w:cs="Calibri"/>
          <w:sz w:val="22"/>
          <w:szCs w:val="22"/>
        </w:rPr>
      </w:pPr>
      <w:r>
        <w:rPr>
          <w:rFonts w:ascii="Palatino Linotype" w:hAnsi="Palatino Linotype" w:cs="Calibri"/>
          <w:b/>
          <w:i/>
          <w:iCs/>
          <w:smallCaps/>
          <w:sz w:val="22"/>
          <w:szCs w:val="22"/>
        </w:rPr>
        <w:t>Kevin Young</w:t>
      </w:r>
    </w:p>
    <w:p w14:paraId="60A985F2" w14:textId="77777777" w:rsidR="00805EA5" w:rsidRPr="00805EA5" w:rsidRDefault="00805EA5" w:rsidP="00805EA5">
      <w:pPr>
        <w:pStyle w:val="spandateswrapperParagraph"/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sectPr w:rsidR="00805EA5" w:rsidRPr="00805EA5" w:rsidSect="00805EA5">
      <w:pgSz w:w="12240" w:h="15840"/>
      <w:pgMar w:top="630" w:right="1152" w:bottom="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Symbol">
    <w:altName w:val="Cambria"/>
    <w:panose1 w:val="020B0604020202020204"/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panose1 w:val="020B0604020202020204"/>
    <w:charset w:val="00"/>
    <w:family w:val="auto"/>
    <w:pitch w:val="variable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73413"/>
    <w:multiLevelType w:val="hybridMultilevel"/>
    <w:tmpl w:val="E0EC4B2A"/>
    <w:lvl w:ilvl="0" w:tplc="55BA1C4A">
      <w:start w:val="1"/>
      <w:numFmt w:val="bullet"/>
      <w:lvlText w:val=""/>
      <w:lvlJc w:val="left"/>
      <w:pPr>
        <w:ind w:left="2700" w:hanging="360"/>
      </w:pPr>
      <w:rPr>
        <w:rFonts w:ascii="Wingdings" w:hAnsi="Wingdings" w:hint="default"/>
      </w:rPr>
    </w:lvl>
    <w:lvl w:ilvl="1" w:tplc="AF1EAFC2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/>
      </w:rPr>
    </w:lvl>
    <w:lvl w:ilvl="2" w:tplc="56DE1A38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/>
      </w:rPr>
    </w:lvl>
    <w:lvl w:ilvl="3" w:tplc="5840ECDA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/>
      </w:rPr>
    </w:lvl>
    <w:lvl w:ilvl="4" w:tplc="1B3C5156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/>
      </w:rPr>
    </w:lvl>
    <w:lvl w:ilvl="5" w:tplc="C406D52C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/>
      </w:rPr>
    </w:lvl>
    <w:lvl w:ilvl="6" w:tplc="7CFA004A">
      <w:start w:val="1"/>
      <w:numFmt w:val="bullet"/>
      <w:lvlText w:val=""/>
      <w:lvlJc w:val="left"/>
      <w:pPr>
        <w:tabs>
          <w:tab w:val="num" w:pos="7020"/>
        </w:tabs>
        <w:ind w:left="7020" w:hanging="360"/>
      </w:pPr>
      <w:rPr>
        <w:rFonts w:ascii="Symbol" w:hAnsi="Symbol"/>
      </w:rPr>
    </w:lvl>
    <w:lvl w:ilvl="7" w:tplc="83609D10">
      <w:start w:val="1"/>
      <w:numFmt w:val="bullet"/>
      <w:lvlText w:val="o"/>
      <w:lvlJc w:val="left"/>
      <w:pPr>
        <w:tabs>
          <w:tab w:val="num" w:pos="7740"/>
        </w:tabs>
        <w:ind w:left="7740" w:hanging="360"/>
      </w:pPr>
      <w:rPr>
        <w:rFonts w:ascii="Courier New" w:hAnsi="Courier New"/>
      </w:rPr>
    </w:lvl>
    <w:lvl w:ilvl="8" w:tplc="10A879EA">
      <w:start w:val="1"/>
      <w:numFmt w:val="bullet"/>
      <w:lvlText w:val=""/>
      <w:lvlJc w:val="left"/>
      <w:pPr>
        <w:tabs>
          <w:tab w:val="num" w:pos="8460"/>
        </w:tabs>
        <w:ind w:left="8460" w:hanging="360"/>
      </w:pPr>
      <w:rPr>
        <w:rFonts w:ascii="Wingdings" w:hAnsi="Wingdings"/>
      </w:rPr>
    </w:lvl>
  </w:abstractNum>
  <w:abstractNum w:abstractNumId="1" w15:restartNumberingAfterBreak="0">
    <w:nsid w:val="040A215B"/>
    <w:multiLevelType w:val="multilevel"/>
    <w:tmpl w:val="CCB60DF0"/>
    <w:lvl w:ilvl="0">
      <w:start w:val="1"/>
      <w:numFmt w:val="bullet"/>
      <w:lvlText w:val="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6133E3F"/>
    <w:multiLevelType w:val="hybridMultilevel"/>
    <w:tmpl w:val="85B295D2"/>
    <w:lvl w:ilvl="0" w:tplc="B772497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1651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E25B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6C85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8616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F090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B827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F01E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C033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260467"/>
    <w:multiLevelType w:val="hybridMultilevel"/>
    <w:tmpl w:val="036E0CE6"/>
    <w:lvl w:ilvl="0" w:tplc="856E3EC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7026F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3E5E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1087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E217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3427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7022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F8CF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589C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5" w15:restartNumberingAfterBreak="0">
    <w:nsid w:val="0A5477A2"/>
    <w:multiLevelType w:val="multilevel"/>
    <w:tmpl w:val="9BF8122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6" w15:restartNumberingAfterBreak="0">
    <w:nsid w:val="0E3539C5"/>
    <w:multiLevelType w:val="multilevel"/>
    <w:tmpl w:val="F962B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9D29CF"/>
    <w:multiLevelType w:val="multilevel"/>
    <w:tmpl w:val="42BEF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6733D8"/>
    <w:multiLevelType w:val="multilevel"/>
    <w:tmpl w:val="690A3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9B1A40"/>
    <w:multiLevelType w:val="hybridMultilevel"/>
    <w:tmpl w:val="8202EF9A"/>
    <w:lvl w:ilvl="0" w:tplc="08922D3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21A8F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1422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186C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3881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FEDA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0417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5688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5E19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95D2D"/>
    <w:multiLevelType w:val="hybridMultilevel"/>
    <w:tmpl w:val="A6440DBE"/>
    <w:lvl w:ilvl="0" w:tplc="2758A72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8ECA6B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3812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C002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A6B9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7C11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24D8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B0B1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B6F2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F71FD3"/>
    <w:multiLevelType w:val="hybridMultilevel"/>
    <w:tmpl w:val="5054F76C"/>
    <w:lvl w:ilvl="0" w:tplc="D368F1A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D7C67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0EC5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E1FC13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7A1036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C2A4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E4D8EC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A306C5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5835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1FDF73DD"/>
    <w:multiLevelType w:val="multilevel"/>
    <w:tmpl w:val="755E0754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3" w15:restartNumberingAfterBreak="0">
    <w:nsid w:val="25864873"/>
    <w:multiLevelType w:val="multilevel"/>
    <w:tmpl w:val="3B9E8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5E86C31"/>
    <w:multiLevelType w:val="multilevel"/>
    <w:tmpl w:val="BEB0D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5C40F0"/>
    <w:multiLevelType w:val="multilevel"/>
    <w:tmpl w:val="D548A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BB12D4"/>
    <w:multiLevelType w:val="hybridMultilevel"/>
    <w:tmpl w:val="271A670E"/>
    <w:lvl w:ilvl="0" w:tplc="6428CF6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9B0DE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A04B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95082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D0284E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0CFC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6820F2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6ABF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6E8A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2A757D01"/>
    <w:multiLevelType w:val="hybridMultilevel"/>
    <w:tmpl w:val="D4649D7C"/>
    <w:lvl w:ilvl="0" w:tplc="BC8A9C1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F8EAB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F7E88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B17A07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9463B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760B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AFFE58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AACA1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F412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A83234E"/>
    <w:multiLevelType w:val="hybridMultilevel"/>
    <w:tmpl w:val="545A672C"/>
    <w:lvl w:ilvl="0" w:tplc="8F7613D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59463F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5CFD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0CAC0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DEAC19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4A29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E7287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DA8F6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F0C8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143242C"/>
    <w:multiLevelType w:val="hybridMultilevel"/>
    <w:tmpl w:val="9E2EC93C"/>
    <w:lvl w:ilvl="0" w:tplc="4542676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6E7625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34EA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BC91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12EE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7468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54F2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1818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BAB9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B03D1B"/>
    <w:multiLevelType w:val="hybridMultilevel"/>
    <w:tmpl w:val="E21E2AFC"/>
    <w:lvl w:ilvl="0" w:tplc="8D5A4AA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225C747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258CB438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7BF62CF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F78F0F0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E5407C1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5A5E65C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2E1E8562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A600C15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4B00AD9"/>
    <w:multiLevelType w:val="hybridMultilevel"/>
    <w:tmpl w:val="AC34BE68"/>
    <w:lvl w:ilvl="0" w:tplc="3C30539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81054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CEB3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9E20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AADC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54E4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1E2E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E80C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5617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B85439"/>
    <w:multiLevelType w:val="hybridMultilevel"/>
    <w:tmpl w:val="9F6687D2"/>
    <w:lvl w:ilvl="0" w:tplc="AAC60AA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A7683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5448F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96E55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7AC8CF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9A43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8011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98EE90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34F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3BBF5821"/>
    <w:multiLevelType w:val="hybridMultilevel"/>
    <w:tmpl w:val="3FB8C592"/>
    <w:lvl w:ilvl="0" w:tplc="D542E8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56824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C25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EEE00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D348E9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4C2E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2684EB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E4C90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E8C4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3C0F5DF6"/>
    <w:multiLevelType w:val="hybridMultilevel"/>
    <w:tmpl w:val="DBD8879C"/>
    <w:lvl w:ilvl="0" w:tplc="109A3EE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9D960D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783B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A6F6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0E8C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306A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480A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1A8E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8EB8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CC737D"/>
    <w:multiLevelType w:val="hybridMultilevel"/>
    <w:tmpl w:val="8A848292"/>
    <w:styleLink w:val="ImportedStyle3"/>
    <w:lvl w:ilvl="0" w:tplc="0A20B98A">
      <w:start w:val="1"/>
      <w:numFmt w:val="bullet"/>
      <w:lvlText w:val="»"/>
      <w:lvlJc w:val="left"/>
      <w:pPr>
        <w:tabs>
          <w:tab w:val="right" w:pos="10204"/>
        </w:tabs>
        <w:ind w:left="36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35289C4">
      <w:start w:val="1"/>
      <w:numFmt w:val="bullet"/>
      <w:lvlText w:val="o"/>
      <w:lvlJc w:val="left"/>
      <w:pPr>
        <w:tabs>
          <w:tab w:val="right" w:pos="10204"/>
        </w:tabs>
        <w:ind w:left="108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9589FA2">
      <w:start w:val="1"/>
      <w:numFmt w:val="bullet"/>
      <w:lvlText w:val="▪"/>
      <w:lvlJc w:val="left"/>
      <w:pPr>
        <w:tabs>
          <w:tab w:val="right" w:pos="10204"/>
        </w:tabs>
        <w:ind w:left="180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B30DAF4">
      <w:start w:val="1"/>
      <w:numFmt w:val="bullet"/>
      <w:lvlText w:val="•"/>
      <w:lvlJc w:val="left"/>
      <w:pPr>
        <w:tabs>
          <w:tab w:val="right" w:pos="10204"/>
        </w:tabs>
        <w:ind w:left="252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B601B12">
      <w:start w:val="1"/>
      <w:numFmt w:val="bullet"/>
      <w:lvlText w:val="o"/>
      <w:lvlJc w:val="left"/>
      <w:pPr>
        <w:tabs>
          <w:tab w:val="right" w:pos="10204"/>
        </w:tabs>
        <w:ind w:left="324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488F10C">
      <w:start w:val="1"/>
      <w:numFmt w:val="bullet"/>
      <w:lvlText w:val="▪"/>
      <w:lvlJc w:val="left"/>
      <w:pPr>
        <w:tabs>
          <w:tab w:val="right" w:pos="10204"/>
        </w:tabs>
        <w:ind w:left="396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8E47F48">
      <w:start w:val="1"/>
      <w:numFmt w:val="bullet"/>
      <w:lvlText w:val="•"/>
      <w:lvlJc w:val="left"/>
      <w:pPr>
        <w:tabs>
          <w:tab w:val="right" w:pos="10204"/>
        </w:tabs>
        <w:ind w:left="468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2D08EE6">
      <w:start w:val="1"/>
      <w:numFmt w:val="bullet"/>
      <w:lvlText w:val="o"/>
      <w:lvlJc w:val="left"/>
      <w:pPr>
        <w:tabs>
          <w:tab w:val="right" w:pos="10204"/>
        </w:tabs>
        <w:ind w:left="540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CE8BBA0">
      <w:start w:val="1"/>
      <w:numFmt w:val="bullet"/>
      <w:lvlText w:val="▪"/>
      <w:lvlJc w:val="left"/>
      <w:pPr>
        <w:tabs>
          <w:tab w:val="right" w:pos="10204"/>
        </w:tabs>
        <w:ind w:left="612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6" w15:restartNumberingAfterBreak="0">
    <w:nsid w:val="474B3A9F"/>
    <w:multiLevelType w:val="hybridMultilevel"/>
    <w:tmpl w:val="2FD0B08E"/>
    <w:lvl w:ilvl="0" w:tplc="BB3EB8B8">
      <w:start w:val="1"/>
      <w:numFmt w:val="bullet"/>
      <w:lvlText w:val=""/>
      <w:lvlJc w:val="left"/>
      <w:pPr>
        <w:ind w:left="768" w:hanging="360"/>
      </w:pPr>
      <w:rPr>
        <w:rFonts w:ascii="Wingdings" w:hAnsi="Wingdings" w:hint="default"/>
      </w:rPr>
    </w:lvl>
    <w:lvl w:ilvl="1" w:tplc="157CBEEC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F62A6E78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4AAAE1F6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572A6F0A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5E7E9BDE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F98639A4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A7BC4FBA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36246E0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7" w15:restartNumberingAfterBreak="0">
    <w:nsid w:val="47961147"/>
    <w:multiLevelType w:val="hybridMultilevel"/>
    <w:tmpl w:val="871EF68E"/>
    <w:lvl w:ilvl="0" w:tplc="28BC207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/>
      </w:rPr>
    </w:lvl>
    <w:lvl w:ilvl="1" w:tplc="2FF2D1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94F3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9A0A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CEC5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92E5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6C26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FC9E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2C27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2B5928"/>
    <w:multiLevelType w:val="multilevel"/>
    <w:tmpl w:val="3DB6D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C150976"/>
    <w:multiLevelType w:val="hybridMultilevel"/>
    <w:tmpl w:val="501E0218"/>
    <w:lvl w:ilvl="0" w:tplc="FEB0671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9D7E6516">
      <w:start w:val="1"/>
      <w:numFmt w:val="lowerLetter"/>
      <w:lvlText w:val="%2."/>
      <w:lvlJc w:val="left"/>
      <w:pPr>
        <w:ind w:left="1080" w:hanging="360"/>
      </w:pPr>
    </w:lvl>
    <w:lvl w:ilvl="2" w:tplc="590A5514" w:tentative="1">
      <w:start w:val="1"/>
      <w:numFmt w:val="lowerRoman"/>
      <w:lvlText w:val="%3."/>
      <w:lvlJc w:val="right"/>
      <w:pPr>
        <w:ind w:left="1800" w:hanging="180"/>
      </w:pPr>
    </w:lvl>
    <w:lvl w:ilvl="3" w:tplc="524A7C20" w:tentative="1">
      <w:start w:val="1"/>
      <w:numFmt w:val="decimal"/>
      <w:lvlText w:val="%4."/>
      <w:lvlJc w:val="left"/>
      <w:pPr>
        <w:ind w:left="2520" w:hanging="360"/>
      </w:pPr>
    </w:lvl>
    <w:lvl w:ilvl="4" w:tplc="43B2896C" w:tentative="1">
      <w:start w:val="1"/>
      <w:numFmt w:val="lowerLetter"/>
      <w:lvlText w:val="%5."/>
      <w:lvlJc w:val="left"/>
      <w:pPr>
        <w:ind w:left="3240" w:hanging="360"/>
      </w:pPr>
    </w:lvl>
    <w:lvl w:ilvl="5" w:tplc="823215A2" w:tentative="1">
      <w:start w:val="1"/>
      <w:numFmt w:val="lowerRoman"/>
      <w:lvlText w:val="%6."/>
      <w:lvlJc w:val="right"/>
      <w:pPr>
        <w:ind w:left="3960" w:hanging="180"/>
      </w:pPr>
    </w:lvl>
    <w:lvl w:ilvl="6" w:tplc="3F3E8608" w:tentative="1">
      <w:start w:val="1"/>
      <w:numFmt w:val="decimal"/>
      <w:lvlText w:val="%7."/>
      <w:lvlJc w:val="left"/>
      <w:pPr>
        <w:ind w:left="4680" w:hanging="360"/>
      </w:pPr>
    </w:lvl>
    <w:lvl w:ilvl="7" w:tplc="80522CCC" w:tentative="1">
      <w:start w:val="1"/>
      <w:numFmt w:val="lowerLetter"/>
      <w:lvlText w:val="%8."/>
      <w:lvlJc w:val="left"/>
      <w:pPr>
        <w:ind w:left="5400" w:hanging="360"/>
      </w:pPr>
    </w:lvl>
    <w:lvl w:ilvl="8" w:tplc="0C00AD1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DAA3E13"/>
    <w:multiLevelType w:val="multilevel"/>
    <w:tmpl w:val="1AC45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0B2752A"/>
    <w:multiLevelType w:val="hybridMultilevel"/>
    <w:tmpl w:val="54FCC57C"/>
    <w:lvl w:ilvl="0" w:tplc="EC5299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7870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24F6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FA2E61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C13E02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5C93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5D18D7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9C10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109D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1587621"/>
    <w:multiLevelType w:val="hybridMultilevel"/>
    <w:tmpl w:val="30F0CCB8"/>
    <w:lvl w:ilvl="0" w:tplc="AD36755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93A48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FAB0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E60B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0054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0AD5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88AB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E96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1881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9425B5"/>
    <w:multiLevelType w:val="hybridMultilevel"/>
    <w:tmpl w:val="C1380766"/>
    <w:lvl w:ilvl="0" w:tplc="05B2F3FE">
      <w:start w:val="1"/>
      <w:numFmt w:val="bullet"/>
      <w:lvlText w:val=""/>
      <w:lvlJc w:val="left"/>
      <w:pPr>
        <w:ind w:left="1160" w:hanging="360"/>
      </w:pPr>
      <w:rPr>
        <w:rFonts w:ascii="Wingdings" w:hAnsi="Wingdings" w:hint="default"/>
      </w:rPr>
    </w:lvl>
    <w:lvl w:ilvl="1" w:tplc="E6026DC4">
      <w:numFmt w:val="bullet"/>
      <w:lvlText w:val="•"/>
      <w:lvlJc w:val="left"/>
      <w:pPr>
        <w:ind w:left="1880" w:hanging="360"/>
      </w:pPr>
      <w:rPr>
        <w:rFonts w:ascii="Calibri" w:eastAsia="Calibri" w:hAnsi="Calibri" w:cs="Calibri" w:hint="default"/>
      </w:rPr>
    </w:lvl>
    <w:lvl w:ilvl="2" w:tplc="6D3E66E0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22B604EA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FE0CDEAA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AE8A94C2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3962D9A2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B100E950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367CA614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34" w15:restartNumberingAfterBreak="0">
    <w:nsid w:val="5714662F"/>
    <w:multiLevelType w:val="hybridMultilevel"/>
    <w:tmpl w:val="D24AF8DE"/>
    <w:lvl w:ilvl="0" w:tplc="380EC63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6F8855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188E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D45B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E8F7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6442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8823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C695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B814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0C06EB"/>
    <w:multiLevelType w:val="hybridMultilevel"/>
    <w:tmpl w:val="0D46A56A"/>
    <w:lvl w:ilvl="0" w:tplc="EBDE49A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C0D2B28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3AAF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FA7ABF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A606E4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56FB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E6DC04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93E3F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6690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5FC852FA"/>
    <w:multiLevelType w:val="hybridMultilevel"/>
    <w:tmpl w:val="243A1B10"/>
    <w:lvl w:ilvl="0" w:tplc="A51C90F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58831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3587E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C0C4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CE55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8E20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C083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3CE4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566A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1F36A9"/>
    <w:multiLevelType w:val="hybridMultilevel"/>
    <w:tmpl w:val="6F1274F8"/>
    <w:lvl w:ilvl="0" w:tplc="E6FE3D52">
      <w:start w:val="1"/>
      <w:numFmt w:val="bullet"/>
      <w:lvlText w:val=""/>
      <w:lvlJc w:val="left"/>
      <w:pPr>
        <w:ind w:left="1160" w:hanging="360"/>
      </w:pPr>
      <w:rPr>
        <w:rFonts w:ascii="Wingdings" w:hAnsi="Wingdings" w:hint="default"/>
      </w:rPr>
    </w:lvl>
    <w:lvl w:ilvl="1" w:tplc="CBB2F12A">
      <w:start w:val="1"/>
      <w:numFmt w:val="bullet"/>
      <w:lvlText w:val=""/>
      <w:lvlJc w:val="left"/>
      <w:pPr>
        <w:ind w:left="1880" w:hanging="360"/>
      </w:pPr>
      <w:rPr>
        <w:rFonts w:ascii="Wingdings" w:hAnsi="Wingdings" w:hint="default"/>
      </w:rPr>
    </w:lvl>
    <w:lvl w:ilvl="2" w:tplc="82C681F4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F188ACE8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AADC5240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B57848B4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B4C8D852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3FD892F2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EA126B7A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38" w15:restartNumberingAfterBreak="0">
    <w:nsid w:val="65B1786E"/>
    <w:multiLevelType w:val="hybridMultilevel"/>
    <w:tmpl w:val="E6D03558"/>
    <w:lvl w:ilvl="0" w:tplc="DBF03E7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D15EA5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9670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8C3E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308B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E3C28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304F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C49D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2800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E5591C"/>
    <w:multiLevelType w:val="hybridMultilevel"/>
    <w:tmpl w:val="B8263558"/>
    <w:lvl w:ilvl="0" w:tplc="80801BF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592D3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C4FA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BD306E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6442F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8CD2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DD2464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536CAE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4AD5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0" w15:restartNumberingAfterBreak="0">
    <w:nsid w:val="661467F5"/>
    <w:multiLevelType w:val="hybridMultilevel"/>
    <w:tmpl w:val="E8964262"/>
    <w:lvl w:ilvl="0" w:tplc="77EAB2F6">
      <w:start w:val="1"/>
      <w:numFmt w:val="bullet"/>
      <w:lvlText w:val=""/>
      <w:lvlJc w:val="left"/>
      <w:pPr>
        <w:ind w:left="1530" w:hanging="360"/>
      </w:pPr>
      <w:rPr>
        <w:rFonts w:ascii="Wingdings" w:hAnsi="Wingdings" w:hint="default"/>
      </w:rPr>
    </w:lvl>
    <w:lvl w:ilvl="1" w:tplc="F80A4C0C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CD363396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88BE5D84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1CAA2FCC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294CD5F8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4D540E06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369A20E6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5F92CB62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1" w15:restartNumberingAfterBreak="0">
    <w:nsid w:val="67876CC1"/>
    <w:multiLevelType w:val="multilevel"/>
    <w:tmpl w:val="12943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68957CD0"/>
    <w:multiLevelType w:val="hybridMultilevel"/>
    <w:tmpl w:val="F5D0BF4A"/>
    <w:lvl w:ilvl="0" w:tplc="59BE4CFE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33092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984E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F61B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C61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ECAF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2E09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F670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3DA1A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A9F1BD4"/>
    <w:multiLevelType w:val="hybridMultilevel"/>
    <w:tmpl w:val="9A52E2EC"/>
    <w:lvl w:ilvl="0" w:tplc="DD2ED2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EEB8B58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3A1A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4260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4CF12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9CBD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AC6E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504A6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B0EC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D44109C"/>
    <w:multiLevelType w:val="hybridMultilevel"/>
    <w:tmpl w:val="A4246524"/>
    <w:lvl w:ilvl="0" w:tplc="F730AE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9D699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1C56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56E9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6290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23CE6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8403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02F0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383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DF5284D"/>
    <w:multiLevelType w:val="hybridMultilevel"/>
    <w:tmpl w:val="B26C81FC"/>
    <w:lvl w:ilvl="0" w:tplc="69CAEF0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CEE0F6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8E0C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886BF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7F6AA5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1E30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5B8B8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598E1B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001B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6" w15:restartNumberingAfterBreak="0">
    <w:nsid w:val="705B1520"/>
    <w:multiLevelType w:val="hybridMultilevel"/>
    <w:tmpl w:val="5E0666DC"/>
    <w:lvl w:ilvl="0" w:tplc="575AA052">
      <w:start w:val="1"/>
      <w:numFmt w:val="bullet"/>
      <w:lvlText w:val=""/>
      <w:lvlJc w:val="left"/>
      <w:pPr>
        <w:ind w:left="3780" w:hanging="360"/>
      </w:pPr>
      <w:rPr>
        <w:rFonts w:ascii="Wingdings" w:hAnsi="Wingdings" w:hint="default"/>
      </w:rPr>
    </w:lvl>
    <w:lvl w:ilvl="1" w:tplc="10445E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D68B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8C8C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E26A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CEC6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9886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867A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7C97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15D5364"/>
    <w:multiLevelType w:val="multilevel"/>
    <w:tmpl w:val="E758C92A"/>
    <w:lvl w:ilvl="0">
      <w:numFmt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8" w15:restartNumberingAfterBreak="0">
    <w:nsid w:val="7B3502F1"/>
    <w:multiLevelType w:val="multilevel"/>
    <w:tmpl w:val="1DA21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E817EFD"/>
    <w:multiLevelType w:val="hybridMultilevel"/>
    <w:tmpl w:val="4E7A0430"/>
    <w:lvl w:ilvl="0" w:tplc="A32EC47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144D07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54FB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6E1F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46DA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42BC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2284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66C7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3AD2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5"/>
  </w:num>
  <w:num w:numId="3">
    <w:abstractNumId w:val="33"/>
  </w:num>
  <w:num w:numId="4">
    <w:abstractNumId w:val="46"/>
  </w:num>
  <w:num w:numId="5">
    <w:abstractNumId w:val="37"/>
  </w:num>
  <w:num w:numId="6">
    <w:abstractNumId w:val="14"/>
  </w:num>
  <w:num w:numId="7">
    <w:abstractNumId w:val="29"/>
  </w:num>
  <w:num w:numId="8">
    <w:abstractNumId w:val="24"/>
  </w:num>
  <w:num w:numId="9">
    <w:abstractNumId w:val="8"/>
  </w:num>
  <w:num w:numId="10">
    <w:abstractNumId w:val="20"/>
  </w:num>
  <w:num w:numId="11">
    <w:abstractNumId w:val="42"/>
  </w:num>
  <w:num w:numId="12">
    <w:abstractNumId w:val="26"/>
  </w:num>
  <w:num w:numId="13">
    <w:abstractNumId w:val="13"/>
  </w:num>
  <w:num w:numId="14">
    <w:abstractNumId w:val="41"/>
  </w:num>
  <w:num w:numId="15">
    <w:abstractNumId w:val="5"/>
  </w:num>
  <w:num w:numId="16">
    <w:abstractNumId w:val="12"/>
  </w:num>
  <w:num w:numId="17">
    <w:abstractNumId w:val="27"/>
  </w:num>
  <w:num w:numId="18">
    <w:abstractNumId w:val="48"/>
  </w:num>
  <w:num w:numId="19">
    <w:abstractNumId w:val="32"/>
  </w:num>
  <w:num w:numId="20">
    <w:abstractNumId w:val="19"/>
  </w:num>
  <w:num w:numId="21">
    <w:abstractNumId w:val="43"/>
  </w:num>
  <w:num w:numId="22">
    <w:abstractNumId w:val="34"/>
  </w:num>
  <w:num w:numId="23">
    <w:abstractNumId w:val="49"/>
  </w:num>
  <w:num w:numId="24">
    <w:abstractNumId w:val="10"/>
  </w:num>
  <w:num w:numId="25">
    <w:abstractNumId w:val="3"/>
  </w:num>
  <w:num w:numId="26">
    <w:abstractNumId w:val="31"/>
  </w:num>
  <w:num w:numId="27">
    <w:abstractNumId w:val="11"/>
  </w:num>
  <w:num w:numId="28">
    <w:abstractNumId w:val="23"/>
  </w:num>
  <w:num w:numId="29">
    <w:abstractNumId w:val="22"/>
  </w:num>
  <w:num w:numId="30">
    <w:abstractNumId w:val="39"/>
  </w:num>
  <w:num w:numId="31">
    <w:abstractNumId w:val="35"/>
  </w:num>
  <w:num w:numId="32">
    <w:abstractNumId w:val="45"/>
  </w:num>
  <w:num w:numId="33">
    <w:abstractNumId w:val="18"/>
  </w:num>
  <w:num w:numId="34">
    <w:abstractNumId w:val="47"/>
  </w:num>
  <w:num w:numId="35">
    <w:abstractNumId w:val="17"/>
  </w:num>
  <w:num w:numId="36">
    <w:abstractNumId w:val="36"/>
  </w:num>
  <w:num w:numId="37">
    <w:abstractNumId w:val="21"/>
  </w:num>
  <w:num w:numId="38">
    <w:abstractNumId w:val="9"/>
  </w:num>
  <w:num w:numId="39">
    <w:abstractNumId w:val="1"/>
  </w:num>
  <w:num w:numId="40">
    <w:abstractNumId w:val="15"/>
  </w:num>
  <w:num w:numId="41">
    <w:abstractNumId w:val="16"/>
  </w:num>
  <w:num w:numId="42">
    <w:abstractNumId w:val="40"/>
  </w:num>
  <w:num w:numId="43">
    <w:abstractNumId w:val="44"/>
  </w:num>
  <w:num w:numId="44">
    <w:abstractNumId w:val="2"/>
  </w:num>
  <w:num w:numId="45">
    <w:abstractNumId w:val="7"/>
  </w:num>
  <w:num w:numId="46">
    <w:abstractNumId w:val="30"/>
  </w:num>
  <w:num w:numId="47">
    <w:abstractNumId w:val="38"/>
  </w:num>
  <w:num w:numId="48">
    <w:abstractNumId w:val="0"/>
  </w:num>
  <w:num w:numId="49">
    <w:abstractNumId w:val="28"/>
  </w:num>
  <w:num w:numId="50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OwNDc2tTQ3MDY1tjBX0lEKTi0uzszPAykwMq4FAHFVNx4tAAAA"/>
  </w:docVars>
  <w:rsids>
    <w:rsidRoot w:val="0056593B"/>
    <w:rsid w:val="0000535F"/>
    <w:rsid w:val="00007E87"/>
    <w:rsid w:val="00007EBF"/>
    <w:rsid w:val="00011A5D"/>
    <w:rsid w:val="00012713"/>
    <w:rsid w:val="000137E4"/>
    <w:rsid w:val="0001428A"/>
    <w:rsid w:val="00015766"/>
    <w:rsid w:val="00020ED7"/>
    <w:rsid w:val="00021DFE"/>
    <w:rsid w:val="000325D2"/>
    <w:rsid w:val="000353D4"/>
    <w:rsid w:val="00037B13"/>
    <w:rsid w:val="00041431"/>
    <w:rsid w:val="00041E22"/>
    <w:rsid w:val="00044DE7"/>
    <w:rsid w:val="00044E95"/>
    <w:rsid w:val="00045BC0"/>
    <w:rsid w:val="00054FB7"/>
    <w:rsid w:val="0005787F"/>
    <w:rsid w:val="00060868"/>
    <w:rsid w:val="00065A4A"/>
    <w:rsid w:val="00073B42"/>
    <w:rsid w:val="000744F3"/>
    <w:rsid w:val="00082D3B"/>
    <w:rsid w:val="00095707"/>
    <w:rsid w:val="00096987"/>
    <w:rsid w:val="000A0B17"/>
    <w:rsid w:val="000A28A6"/>
    <w:rsid w:val="000A7B8F"/>
    <w:rsid w:val="000B0C2D"/>
    <w:rsid w:val="000B75C8"/>
    <w:rsid w:val="000B76CB"/>
    <w:rsid w:val="000C246D"/>
    <w:rsid w:val="000C30D6"/>
    <w:rsid w:val="000E16A0"/>
    <w:rsid w:val="000E2DFD"/>
    <w:rsid w:val="000F1709"/>
    <w:rsid w:val="00102FEE"/>
    <w:rsid w:val="001045D8"/>
    <w:rsid w:val="00104FB8"/>
    <w:rsid w:val="00110B7F"/>
    <w:rsid w:val="00121CB5"/>
    <w:rsid w:val="001231F9"/>
    <w:rsid w:val="0012448C"/>
    <w:rsid w:val="00130A24"/>
    <w:rsid w:val="00141F02"/>
    <w:rsid w:val="0015731E"/>
    <w:rsid w:val="001601BA"/>
    <w:rsid w:val="001620EB"/>
    <w:rsid w:val="00164BB7"/>
    <w:rsid w:val="00184110"/>
    <w:rsid w:val="001A71B6"/>
    <w:rsid w:val="001B3F6B"/>
    <w:rsid w:val="001D680C"/>
    <w:rsid w:val="001E0A30"/>
    <w:rsid w:val="001E10B2"/>
    <w:rsid w:val="001E2A0C"/>
    <w:rsid w:val="001E632D"/>
    <w:rsid w:val="001F55B6"/>
    <w:rsid w:val="002026CB"/>
    <w:rsid w:val="002037F1"/>
    <w:rsid w:val="00205288"/>
    <w:rsid w:val="00207921"/>
    <w:rsid w:val="00212060"/>
    <w:rsid w:val="00216BC4"/>
    <w:rsid w:val="00233BF7"/>
    <w:rsid w:val="002479E7"/>
    <w:rsid w:val="00250589"/>
    <w:rsid w:val="002543EE"/>
    <w:rsid w:val="00262AE8"/>
    <w:rsid w:val="00276F91"/>
    <w:rsid w:val="002812AF"/>
    <w:rsid w:val="00290066"/>
    <w:rsid w:val="00291FB7"/>
    <w:rsid w:val="00293487"/>
    <w:rsid w:val="002A425D"/>
    <w:rsid w:val="002C1C29"/>
    <w:rsid w:val="002C2F58"/>
    <w:rsid w:val="002D545F"/>
    <w:rsid w:val="002E349B"/>
    <w:rsid w:val="002F5651"/>
    <w:rsid w:val="002F6850"/>
    <w:rsid w:val="003037C0"/>
    <w:rsid w:val="003259EF"/>
    <w:rsid w:val="00333D89"/>
    <w:rsid w:val="003445AE"/>
    <w:rsid w:val="00351ABC"/>
    <w:rsid w:val="00351C50"/>
    <w:rsid w:val="00353E9F"/>
    <w:rsid w:val="00367D24"/>
    <w:rsid w:val="00375619"/>
    <w:rsid w:val="003756A9"/>
    <w:rsid w:val="003A4FD9"/>
    <w:rsid w:val="003B7D6B"/>
    <w:rsid w:val="003C6531"/>
    <w:rsid w:val="003E46AE"/>
    <w:rsid w:val="003E67CD"/>
    <w:rsid w:val="004014FF"/>
    <w:rsid w:val="00411155"/>
    <w:rsid w:val="004142EA"/>
    <w:rsid w:val="00417480"/>
    <w:rsid w:val="0042277D"/>
    <w:rsid w:val="00424D6D"/>
    <w:rsid w:val="0043017D"/>
    <w:rsid w:val="00433FA5"/>
    <w:rsid w:val="00463F8A"/>
    <w:rsid w:val="00466E7E"/>
    <w:rsid w:val="00473048"/>
    <w:rsid w:val="0047530A"/>
    <w:rsid w:val="00475AA2"/>
    <w:rsid w:val="00480824"/>
    <w:rsid w:val="00482DEB"/>
    <w:rsid w:val="00486DEF"/>
    <w:rsid w:val="00486F67"/>
    <w:rsid w:val="004935DC"/>
    <w:rsid w:val="00493E5C"/>
    <w:rsid w:val="004A240A"/>
    <w:rsid w:val="004A2D4C"/>
    <w:rsid w:val="004A3AFB"/>
    <w:rsid w:val="004A5951"/>
    <w:rsid w:val="004A60B6"/>
    <w:rsid w:val="004B690A"/>
    <w:rsid w:val="004C0139"/>
    <w:rsid w:val="004C1E9D"/>
    <w:rsid w:val="004C6043"/>
    <w:rsid w:val="004C6114"/>
    <w:rsid w:val="004C77C9"/>
    <w:rsid w:val="004D1372"/>
    <w:rsid w:val="004E2AF6"/>
    <w:rsid w:val="004E5EDD"/>
    <w:rsid w:val="004E6CBC"/>
    <w:rsid w:val="004F7F25"/>
    <w:rsid w:val="00504E23"/>
    <w:rsid w:val="005214D2"/>
    <w:rsid w:val="0052571C"/>
    <w:rsid w:val="005271AF"/>
    <w:rsid w:val="00535EE7"/>
    <w:rsid w:val="00543BBF"/>
    <w:rsid w:val="0055243D"/>
    <w:rsid w:val="0055649E"/>
    <w:rsid w:val="005615E6"/>
    <w:rsid w:val="0056540E"/>
    <w:rsid w:val="0056593B"/>
    <w:rsid w:val="00567E88"/>
    <w:rsid w:val="0058141E"/>
    <w:rsid w:val="00583E37"/>
    <w:rsid w:val="00585BAD"/>
    <w:rsid w:val="005927E1"/>
    <w:rsid w:val="00592C36"/>
    <w:rsid w:val="005A2C3D"/>
    <w:rsid w:val="005A67A5"/>
    <w:rsid w:val="005B5C9B"/>
    <w:rsid w:val="005C318A"/>
    <w:rsid w:val="005C65E8"/>
    <w:rsid w:val="005D0220"/>
    <w:rsid w:val="005D3469"/>
    <w:rsid w:val="005E6A94"/>
    <w:rsid w:val="005F35C8"/>
    <w:rsid w:val="00603CFC"/>
    <w:rsid w:val="00605F6B"/>
    <w:rsid w:val="00621294"/>
    <w:rsid w:val="00637699"/>
    <w:rsid w:val="0064343C"/>
    <w:rsid w:val="0065074B"/>
    <w:rsid w:val="00656D2C"/>
    <w:rsid w:val="006639CD"/>
    <w:rsid w:val="006669CC"/>
    <w:rsid w:val="00666CCD"/>
    <w:rsid w:val="00667679"/>
    <w:rsid w:val="006730A2"/>
    <w:rsid w:val="00677AAD"/>
    <w:rsid w:val="00685617"/>
    <w:rsid w:val="006875F7"/>
    <w:rsid w:val="00691046"/>
    <w:rsid w:val="006919BE"/>
    <w:rsid w:val="00694A95"/>
    <w:rsid w:val="00695CB0"/>
    <w:rsid w:val="00696C1E"/>
    <w:rsid w:val="006A477D"/>
    <w:rsid w:val="006A52CA"/>
    <w:rsid w:val="006A7ED9"/>
    <w:rsid w:val="006B0DFB"/>
    <w:rsid w:val="006B11FB"/>
    <w:rsid w:val="006B1444"/>
    <w:rsid w:val="006B3E17"/>
    <w:rsid w:val="006B6CC9"/>
    <w:rsid w:val="006C06F0"/>
    <w:rsid w:val="006C0A70"/>
    <w:rsid w:val="006C13B6"/>
    <w:rsid w:val="006C171C"/>
    <w:rsid w:val="006C5217"/>
    <w:rsid w:val="006C5379"/>
    <w:rsid w:val="006C6DEE"/>
    <w:rsid w:val="006D0191"/>
    <w:rsid w:val="006E55AC"/>
    <w:rsid w:val="00701CB0"/>
    <w:rsid w:val="0070439C"/>
    <w:rsid w:val="007065CB"/>
    <w:rsid w:val="0072322C"/>
    <w:rsid w:val="007324AA"/>
    <w:rsid w:val="007406EA"/>
    <w:rsid w:val="007536E3"/>
    <w:rsid w:val="00761D2A"/>
    <w:rsid w:val="007639CD"/>
    <w:rsid w:val="00765747"/>
    <w:rsid w:val="00776066"/>
    <w:rsid w:val="007828B9"/>
    <w:rsid w:val="00784B83"/>
    <w:rsid w:val="00786A5D"/>
    <w:rsid w:val="007973C0"/>
    <w:rsid w:val="007A2DEB"/>
    <w:rsid w:val="007A6ECC"/>
    <w:rsid w:val="007B30B1"/>
    <w:rsid w:val="007C0BCD"/>
    <w:rsid w:val="007C3AA6"/>
    <w:rsid w:val="007C57C9"/>
    <w:rsid w:val="007C6AE6"/>
    <w:rsid w:val="007D28B2"/>
    <w:rsid w:val="007E7042"/>
    <w:rsid w:val="007F06AE"/>
    <w:rsid w:val="007F0B74"/>
    <w:rsid w:val="007F2C87"/>
    <w:rsid w:val="007F3E8C"/>
    <w:rsid w:val="007F5560"/>
    <w:rsid w:val="00800D53"/>
    <w:rsid w:val="00803D91"/>
    <w:rsid w:val="00805EA5"/>
    <w:rsid w:val="0081066E"/>
    <w:rsid w:val="008168AE"/>
    <w:rsid w:val="00816BC2"/>
    <w:rsid w:val="008276E2"/>
    <w:rsid w:val="00832093"/>
    <w:rsid w:val="0083286D"/>
    <w:rsid w:val="00834A11"/>
    <w:rsid w:val="00834CED"/>
    <w:rsid w:val="00836064"/>
    <w:rsid w:val="0084475F"/>
    <w:rsid w:val="008505A7"/>
    <w:rsid w:val="008532B4"/>
    <w:rsid w:val="008539C0"/>
    <w:rsid w:val="008635F3"/>
    <w:rsid w:val="0087105F"/>
    <w:rsid w:val="00874001"/>
    <w:rsid w:val="008B58E6"/>
    <w:rsid w:val="008C1E1B"/>
    <w:rsid w:val="008C2755"/>
    <w:rsid w:val="008C49E2"/>
    <w:rsid w:val="008C6FC2"/>
    <w:rsid w:val="008D1BC9"/>
    <w:rsid w:val="008D4E1A"/>
    <w:rsid w:val="008D5471"/>
    <w:rsid w:val="008E4D71"/>
    <w:rsid w:val="008E730C"/>
    <w:rsid w:val="008E7355"/>
    <w:rsid w:val="008F072C"/>
    <w:rsid w:val="008F58DD"/>
    <w:rsid w:val="009137FD"/>
    <w:rsid w:val="00913D7E"/>
    <w:rsid w:val="00915D2E"/>
    <w:rsid w:val="009161B4"/>
    <w:rsid w:val="0091638D"/>
    <w:rsid w:val="0092697C"/>
    <w:rsid w:val="00933C6F"/>
    <w:rsid w:val="0093478F"/>
    <w:rsid w:val="00941778"/>
    <w:rsid w:val="00946632"/>
    <w:rsid w:val="009473DC"/>
    <w:rsid w:val="009506E2"/>
    <w:rsid w:val="009519B5"/>
    <w:rsid w:val="00951DFA"/>
    <w:rsid w:val="00952A41"/>
    <w:rsid w:val="00963122"/>
    <w:rsid w:val="0097062B"/>
    <w:rsid w:val="00973446"/>
    <w:rsid w:val="009837CD"/>
    <w:rsid w:val="009850BC"/>
    <w:rsid w:val="00985D0D"/>
    <w:rsid w:val="009957D0"/>
    <w:rsid w:val="009A44D2"/>
    <w:rsid w:val="009B0FE5"/>
    <w:rsid w:val="009B1688"/>
    <w:rsid w:val="009B3545"/>
    <w:rsid w:val="009B5B58"/>
    <w:rsid w:val="009C32A4"/>
    <w:rsid w:val="009C666E"/>
    <w:rsid w:val="009C79A2"/>
    <w:rsid w:val="009D5169"/>
    <w:rsid w:val="009D60D1"/>
    <w:rsid w:val="009D6524"/>
    <w:rsid w:val="009E3B7A"/>
    <w:rsid w:val="009F35D5"/>
    <w:rsid w:val="009F5836"/>
    <w:rsid w:val="00A03C70"/>
    <w:rsid w:val="00A05D62"/>
    <w:rsid w:val="00A07A64"/>
    <w:rsid w:val="00A37E16"/>
    <w:rsid w:val="00A50920"/>
    <w:rsid w:val="00A51C52"/>
    <w:rsid w:val="00A61B9B"/>
    <w:rsid w:val="00A745F1"/>
    <w:rsid w:val="00A74F0A"/>
    <w:rsid w:val="00A76600"/>
    <w:rsid w:val="00A808BA"/>
    <w:rsid w:val="00A91B05"/>
    <w:rsid w:val="00AA66C1"/>
    <w:rsid w:val="00AB2F1C"/>
    <w:rsid w:val="00AD260E"/>
    <w:rsid w:val="00AD29D2"/>
    <w:rsid w:val="00AE4D10"/>
    <w:rsid w:val="00AF5BAB"/>
    <w:rsid w:val="00B0040B"/>
    <w:rsid w:val="00B00832"/>
    <w:rsid w:val="00B11232"/>
    <w:rsid w:val="00B13DD4"/>
    <w:rsid w:val="00B15D6B"/>
    <w:rsid w:val="00B1783D"/>
    <w:rsid w:val="00B20382"/>
    <w:rsid w:val="00B20F39"/>
    <w:rsid w:val="00B30C65"/>
    <w:rsid w:val="00B40B68"/>
    <w:rsid w:val="00B41514"/>
    <w:rsid w:val="00B41F32"/>
    <w:rsid w:val="00B4559A"/>
    <w:rsid w:val="00B52763"/>
    <w:rsid w:val="00B530E7"/>
    <w:rsid w:val="00B53FEC"/>
    <w:rsid w:val="00B5798F"/>
    <w:rsid w:val="00B63E1F"/>
    <w:rsid w:val="00B64C19"/>
    <w:rsid w:val="00B719F3"/>
    <w:rsid w:val="00B74315"/>
    <w:rsid w:val="00B93F67"/>
    <w:rsid w:val="00BA2FAD"/>
    <w:rsid w:val="00BB683C"/>
    <w:rsid w:val="00BC0153"/>
    <w:rsid w:val="00BC5EC4"/>
    <w:rsid w:val="00BC770A"/>
    <w:rsid w:val="00BD1853"/>
    <w:rsid w:val="00BD6018"/>
    <w:rsid w:val="00BE0905"/>
    <w:rsid w:val="00BE166A"/>
    <w:rsid w:val="00BF0A3F"/>
    <w:rsid w:val="00C03F88"/>
    <w:rsid w:val="00C12617"/>
    <w:rsid w:val="00C13EDD"/>
    <w:rsid w:val="00C14E22"/>
    <w:rsid w:val="00C25374"/>
    <w:rsid w:val="00C33A36"/>
    <w:rsid w:val="00C42177"/>
    <w:rsid w:val="00C4786E"/>
    <w:rsid w:val="00C50704"/>
    <w:rsid w:val="00C54318"/>
    <w:rsid w:val="00C55A8F"/>
    <w:rsid w:val="00C57E2C"/>
    <w:rsid w:val="00C6082A"/>
    <w:rsid w:val="00C61719"/>
    <w:rsid w:val="00C66285"/>
    <w:rsid w:val="00C666F4"/>
    <w:rsid w:val="00C82B2C"/>
    <w:rsid w:val="00C97771"/>
    <w:rsid w:val="00CA7131"/>
    <w:rsid w:val="00CB03DC"/>
    <w:rsid w:val="00CB0FF9"/>
    <w:rsid w:val="00CB2FEE"/>
    <w:rsid w:val="00CC4D84"/>
    <w:rsid w:val="00CC51DA"/>
    <w:rsid w:val="00CE008F"/>
    <w:rsid w:val="00CE3E12"/>
    <w:rsid w:val="00CE5FD6"/>
    <w:rsid w:val="00CF2454"/>
    <w:rsid w:val="00CF68FB"/>
    <w:rsid w:val="00D00758"/>
    <w:rsid w:val="00D03722"/>
    <w:rsid w:val="00D1102C"/>
    <w:rsid w:val="00D15C56"/>
    <w:rsid w:val="00D17010"/>
    <w:rsid w:val="00D21D02"/>
    <w:rsid w:val="00D23391"/>
    <w:rsid w:val="00D27F8F"/>
    <w:rsid w:val="00D32269"/>
    <w:rsid w:val="00D327E5"/>
    <w:rsid w:val="00D75260"/>
    <w:rsid w:val="00D87068"/>
    <w:rsid w:val="00D90110"/>
    <w:rsid w:val="00D956B5"/>
    <w:rsid w:val="00D95FFB"/>
    <w:rsid w:val="00DB2AE0"/>
    <w:rsid w:val="00DB6481"/>
    <w:rsid w:val="00DC3E97"/>
    <w:rsid w:val="00DC4384"/>
    <w:rsid w:val="00DC4B6F"/>
    <w:rsid w:val="00DD0FFA"/>
    <w:rsid w:val="00DE2C41"/>
    <w:rsid w:val="00DE5019"/>
    <w:rsid w:val="00DF0D7A"/>
    <w:rsid w:val="00DF2FB6"/>
    <w:rsid w:val="00DF54AD"/>
    <w:rsid w:val="00E03FA7"/>
    <w:rsid w:val="00E05B1A"/>
    <w:rsid w:val="00E102DE"/>
    <w:rsid w:val="00E15122"/>
    <w:rsid w:val="00E179F6"/>
    <w:rsid w:val="00E20A57"/>
    <w:rsid w:val="00E21CF2"/>
    <w:rsid w:val="00E27B3D"/>
    <w:rsid w:val="00E316D0"/>
    <w:rsid w:val="00E35DC0"/>
    <w:rsid w:val="00E50B61"/>
    <w:rsid w:val="00E70B56"/>
    <w:rsid w:val="00E71AAA"/>
    <w:rsid w:val="00E74207"/>
    <w:rsid w:val="00E7484D"/>
    <w:rsid w:val="00E806A9"/>
    <w:rsid w:val="00E8157F"/>
    <w:rsid w:val="00E825DA"/>
    <w:rsid w:val="00E85142"/>
    <w:rsid w:val="00E85672"/>
    <w:rsid w:val="00E86D42"/>
    <w:rsid w:val="00E9015E"/>
    <w:rsid w:val="00EA03BA"/>
    <w:rsid w:val="00EA1C08"/>
    <w:rsid w:val="00EA2A02"/>
    <w:rsid w:val="00ED1B8D"/>
    <w:rsid w:val="00ED2FCD"/>
    <w:rsid w:val="00ED4FBE"/>
    <w:rsid w:val="00ED63E4"/>
    <w:rsid w:val="00EF23DD"/>
    <w:rsid w:val="00EF437A"/>
    <w:rsid w:val="00F12580"/>
    <w:rsid w:val="00F15205"/>
    <w:rsid w:val="00F167F0"/>
    <w:rsid w:val="00F20488"/>
    <w:rsid w:val="00F23BAF"/>
    <w:rsid w:val="00F27A95"/>
    <w:rsid w:val="00F33B09"/>
    <w:rsid w:val="00F349FC"/>
    <w:rsid w:val="00F36462"/>
    <w:rsid w:val="00F3659F"/>
    <w:rsid w:val="00F41EED"/>
    <w:rsid w:val="00F44680"/>
    <w:rsid w:val="00F53D09"/>
    <w:rsid w:val="00F56281"/>
    <w:rsid w:val="00F57115"/>
    <w:rsid w:val="00F609A5"/>
    <w:rsid w:val="00F66709"/>
    <w:rsid w:val="00F8463E"/>
    <w:rsid w:val="00F907ED"/>
    <w:rsid w:val="00F90BB7"/>
    <w:rsid w:val="00F916EE"/>
    <w:rsid w:val="00F943B9"/>
    <w:rsid w:val="00F954F4"/>
    <w:rsid w:val="00F961EB"/>
    <w:rsid w:val="00FA25AB"/>
    <w:rsid w:val="00FB246F"/>
    <w:rsid w:val="00FB289B"/>
    <w:rsid w:val="00FB6A73"/>
    <w:rsid w:val="00FC1266"/>
    <w:rsid w:val="00FE2B71"/>
    <w:rsid w:val="00FF10E2"/>
    <w:rsid w:val="00FF34A3"/>
    <w:rsid w:val="00FF7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AB1E48"/>
  <w15:chartTrackingRefBased/>
  <w15:docId w15:val="{6B370031-5347-4973-892D-A3876D1D2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14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59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585BAD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85BAD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0B6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4CE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683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669CC"/>
    <w:pPr>
      <w:keepNext/>
      <w:keepLines/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nseReference1">
    <w:name w:val="Intense Reference1"/>
    <w:uiPriority w:val="32"/>
    <w:qFormat/>
    <w:rsid w:val="0056593B"/>
    <w:rPr>
      <w:b/>
      <w:bCs/>
      <w:smallCaps/>
      <w:spacing w:val="5"/>
      <w:sz w:val="22"/>
      <w:szCs w:val="22"/>
      <w:u w:val="single"/>
    </w:rPr>
  </w:style>
  <w:style w:type="paragraph" w:styleId="PlainText">
    <w:name w:val="Plain Text"/>
    <w:basedOn w:val="Normal"/>
    <w:link w:val="PlainTextChar"/>
    <w:unhideWhenUsed/>
    <w:rsid w:val="0056593B"/>
    <w:rPr>
      <w:rFonts w:eastAsia="Cambria"/>
      <w:szCs w:val="21"/>
    </w:rPr>
  </w:style>
  <w:style w:type="character" w:customStyle="1" w:styleId="PlainTextChar">
    <w:name w:val="Plain Text Char"/>
    <w:basedOn w:val="DefaultParagraphFont"/>
    <w:link w:val="PlainText"/>
    <w:rsid w:val="0056593B"/>
    <w:rPr>
      <w:rFonts w:ascii="Times New Roman" w:eastAsia="Cambria" w:hAnsi="Times New Roman" w:cs="Times New Roman"/>
      <w:sz w:val="24"/>
      <w:szCs w:val="21"/>
    </w:rPr>
  </w:style>
  <w:style w:type="character" w:customStyle="1" w:styleId="domain">
    <w:name w:val="domain"/>
    <w:basedOn w:val="DefaultParagraphFont"/>
    <w:rsid w:val="00DF2FB6"/>
  </w:style>
  <w:style w:type="character" w:customStyle="1" w:styleId="vanity-name">
    <w:name w:val="vanity-name"/>
    <w:basedOn w:val="DefaultParagraphFont"/>
    <w:rsid w:val="00DF2FB6"/>
  </w:style>
  <w:style w:type="paragraph" w:customStyle="1" w:styleId="Body">
    <w:name w:val="Body"/>
    <w:rsid w:val="00FB6A7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0"/>
      <w:szCs w:val="20"/>
      <w:u w:color="000000"/>
      <w:bdr w:val="nil"/>
    </w:rPr>
  </w:style>
  <w:style w:type="character" w:styleId="Hyperlink">
    <w:name w:val="Hyperlink"/>
    <w:rsid w:val="00701CB0"/>
    <w:rPr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F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F39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110B7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85BA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85BA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40B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C30D6"/>
    <w:rPr>
      <w:color w:val="605E5C"/>
      <w:shd w:val="clear" w:color="auto" w:fill="E1DFDD"/>
    </w:rPr>
  </w:style>
  <w:style w:type="paragraph" w:customStyle="1" w:styleId="Standard">
    <w:name w:val="Standard"/>
    <w:rsid w:val="0081066E"/>
    <w:pPr>
      <w:suppressAutoHyphens/>
      <w:autoSpaceDN w:val="0"/>
      <w:spacing w:after="0" w:line="240" w:lineRule="auto"/>
      <w:textAlignment w:val="baseline"/>
    </w:pPr>
    <w:rPr>
      <w:rFonts w:ascii="Calibri" w:eastAsia="SimSun" w:hAnsi="Calibri" w:cs="F"/>
      <w:kern w:val="3"/>
      <w:sz w:val="24"/>
      <w:szCs w:val="24"/>
    </w:rPr>
  </w:style>
  <w:style w:type="paragraph" w:styleId="NormalWeb">
    <w:name w:val="Normal (Web)"/>
    <w:basedOn w:val="Normal"/>
    <w:uiPriority w:val="99"/>
    <w:unhideWhenUsed/>
    <w:rsid w:val="0081066E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CE00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E00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008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00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008F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smalltext">
    <w:name w:val="smalltext"/>
    <w:basedOn w:val="DefaultParagraphFont"/>
    <w:rsid w:val="00CE008F"/>
  </w:style>
  <w:style w:type="paragraph" w:customStyle="1" w:styleId="simpleline">
    <w:name w:val="simple_line"/>
    <w:basedOn w:val="Normal"/>
    <w:rsid w:val="00C13EDD"/>
    <w:pPr>
      <w:spacing w:before="100" w:beforeAutospacing="1" w:after="100" w:afterAutospacing="1"/>
    </w:pPr>
  </w:style>
  <w:style w:type="character" w:customStyle="1" w:styleId="BodyTextChar">
    <w:name w:val="Body Text Char"/>
    <w:basedOn w:val="DefaultParagraphFont"/>
    <w:link w:val="BodyText"/>
    <w:rsid w:val="00832093"/>
    <w:rPr>
      <w:rFonts w:cs="F"/>
      <w:sz w:val="24"/>
      <w:szCs w:val="24"/>
    </w:rPr>
  </w:style>
  <w:style w:type="paragraph" w:styleId="BodyText">
    <w:name w:val="Body Text"/>
    <w:basedOn w:val="Normal"/>
    <w:link w:val="BodyTextChar"/>
    <w:rsid w:val="00832093"/>
    <w:pPr>
      <w:spacing w:after="120"/>
    </w:pPr>
    <w:rPr>
      <w:rFonts w:asciiTheme="minorHAnsi" w:eastAsiaTheme="minorHAnsi" w:hAnsiTheme="minorHAnsi" w:cs="F"/>
    </w:rPr>
  </w:style>
  <w:style w:type="character" w:customStyle="1" w:styleId="BodyTextChar1">
    <w:name w:val="Body Text Char1"/>
    <w:basedOn w:val="DefaultParagraphFont"/>
    <w:uiPriority w:val="99"/>
    <w:semiHidden/>
    <w:rsid w:val="00832093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4CED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customStyle="1" w:styleId="ContactInfo">
    <w:name w:val="Contact Info"/>
    <w:link w:val="ContactInfoChar"/>
    <w:qFormat/>
    <w:rsid w:val="002A425D"/>
    <w:pPr>
      <w:spacing w:after="0" w:line="240" w:lineRule="auto"/>
      <w:jc w:val="right"/>
    </w:pPr>
    <w:rPr>
      <w:rFonts w:eastAsiaTheme="minorEastAsia"/>
      <w:color w:val="0D0D0D" w:themeColor="text1" w:themeTint="F2"/>
      <w:sz w:val="24"/>
    </w:rPr>
  </w:style>
  <w:style w:type="character" w:customStyle="1" w:styleId="ContactInfoChar">
    <w:name w:val="Contact Info Char"/>
    <w:basedOn w:val="DefaultParagraphFont"/>
    <w:link w:val="ContactInfo"/>
    <w:rsid w:val="002A425D"/>
    <w:rPr>
      <w:rFonts w:eastAsiaTheme="minorEastAsia"/>
      <w:color w:val="0D0D0D" w:themeColor="text1" w:themeTint="F2"/>
      <w:sz w:val="24"/>
    </w:rPr>
  </w:style>
  <w:style w:type="character" w:customStyle="1" w:styleId="location-info">
    <w:name w:val="location-info"/>
    <w:basedOn w:val="DefaultParagraphFont"/>
    <w:rsid w:val="00C14E22"/>
  </w:style>
  <w:style w:type="paragraph" w:customStyle="1" w:styleId="location-info1">
    <w:name w:val="location-info1"/>
    <w:basedOn w:val="Normal"/>
    <w:rsid w:val="00C14E22"/>
    <w:pPr>
      <w:spacing w:before="100" w:beforeAutospacing="1" w:after="100" w:afterAutospacing="1"/>
    </w:pPr>
  </w:style>
  <w:style w:type="paragraph" w:customStyle="1" w:styleId="ql-indent-1">
    <w:name w:val="ql-indent-1"/>
    <w:basedOn w:val="Normal"/>
    <w:rsid w:val="007D28B2"/>
    <w:pPr>
      <w:spacing w:before="100" w:beforeAutospacing="1" w:after="100" w:afterAutospacing="1"/>
    </w:pPr>
  </w:style>
  <w:style w:type="character" w:customStyle="1" w:styleId="pwjs7b">
    <w:name w:val="pwjs7b"/>
    <w:basedOn w:val="DefaultParagraphFont"/>
    <w:rsid w:val="00C12617"/>
  </w:style>
  <w:style w:type="character" w:customStyle="1" w:styleId="wbzude">
    <w:name w:val="wbzude"/>
    <w:basedOn w:val="DefaultParagraphFont"/>
    <w:rsid w:val="00ED1B8D"/>
  </w:style>
  <w:style w:type="character" w:customStyle="1" w:styleId="bbsnhf">
    <w:name w:val="bbsnhf"/>
    <w:basedOn w:val="DefaultParagraphFont"/>
    <w:rsid w:val="00041E22"/>
  </w:style>
  <w:style w:type="character" w:customStyle="1" w:styleId="UnresolvedMention2">
    <w:name w:val="Unresolved Mention2"/>
    <w:basedOn w:val="DefaultParagraphFont"/>
    <w:uiPriority w:val="99"/>
    <w:rsid w:val="00AD260E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D260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D260E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D260E"/>
    <w:rPr>
      <w:b/>
      <w:bCs/>
    </w:rPr>
  </w:style>
  <w:style w:type="character" w:customStyle="1" w:styleId="t-font-bold">
    <w:name w:val="t-font-bold"/>
    <w:basedOn w:val="DefaultParagraphFont"/>
    <w:rsid w:val="00CB2FEE"/>
  </w:style>
  <w:style w:type="character" w:customStyle="1" w:styleId="NormalBold">
    <w:name w:val="Normal Bold"/>
    <w:uiPriority w:val="1"/>
    <w:qFormat/>
    <w:rsid w:val="00952A41"/>
    <w:rPr>
      <w:b/>
    </w:rPr>
  </w:style>
  <w:style w:type="character" w:customStyle="1" w:styleId="NormalItalic">
    <w:name w:val="Normal Italic"/>
    <w:basedOn w:val="DefaultParagraphFont"/>
    <w:uiPriority w:val="1"/>
    <w:qFormat/>
    <w:rsid w:val="00952A41"/>
    <w:rPr>
      <w:rFonts w:ascii="Arial" w:hAnsi="Arial"/>
      <w:i/>
    </w:rPr>
  </w:style>
  <w:style w:type="character" w:customStyle="1" w:styleId="compactrating">
    <w:name w:val="compactrating"/>
    <w:basedOn w:val="DefaultParagraphFont"/>
    <w:rsid w:val="00637699"/>
  </w:style>
  <w:style w:type="paragraph" w:styleId="Title">
    <w:name w:val="Title"/>
    <w:basedOn w:val="Normal"/>
    <w:link w:val="TitleChar"/>
    <w:qFormat/>
    <w:rsid w:val="00C50704"/>
    <w:pPr>
      <w:jc w:val="center"/>
    </w:pPr>
    <w:rPr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C50704"/>
    <w:rPr>
      <w:rFonts w:ascii="Times New Roman" w:eastAsia="Times New Roman" w:hAnsi="Times New Roman" w:cs="Times New Roman"/>
      <w:b/>
      <w:bCs/>
      <w:sz w:val="28"/>
      <w:szCs w:val="24"/>
    </w:rPr>
  </w:style>
  <w:style w:type="paragraph" w:styleId="NoSpacing">
    <w:name w:val="No Spacing"/>
    <w:uiPriority w:val="1"/>
    <w:qFormat/>
    <w:rsid w:val="00C50704"/>
    <w:pPr>
      <w:suppressAutoHyphens/>
      <w:autoSpaceDN w:val="0"/>
      <w:spacing w:after="0" w:line="240" w:lineRule="auto"/>
      <w:textAlignment w:val="baseline"/>
    </w:pPr>
    <w:rPr>
      <w:rFonts w:ascii="Calibri" w:eastAsia="SimSun" w:hAnsi="Calibri" w:cs="F"/>
      <w:kern w:val="3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5E6A94"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5E6A94"/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location">
    <w:name w:val="location"/>
    <w:basedOn w:val="DefaultParagraphFont"/>
    <w:rsid w:val="00D23391"/>
  </w:style>
  <w:style w:type="character" w:customStyle="1" w:styleId="Heading6Char">
    <w:name w:val="Heading 6 Char"/>
    <w:basedOn w:val="DefaultParagraphFont"/>
    <w:link w:val="Heading6"/>
    <w:uiPriority w:val="9"/>
    <w:semiHidden/>
    <w:rsid w:val="00BB683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xmsonormal">
    <w:name w:val="x_msonormal"/>
    <w:basedOn w:val="Normal"/>
    <w:rsid w:val="00B41F32"/>
    <w:pPr>
      <w:spacing w:before="100" w:beforeAutospacing="1" w:after="100" w:afterAutospacing="1"/>
    </w:pPr>
  </w:style>
  <w:style w:type="character" w:customStyle="1" w:styleId="icl-u-xs-mr--sm">
    <w:name w:val="icl-u-xs-mr--sm"/>
    <w:basedOn w:val="DefaultParagraphFont"/>
    <w:rsid w:val="004E5EDD"/>
  </w:style>
  <w:style w:type="paragraph" w:customStyle="1" w:styleId="t-margin-bottom-0">
    <w:name w:val="t-margin-bottom-0"/>
    <w:basedOn w:val="Normal"/>
    <w:rsid w:val="007406EA"/>
    <w:pPr>
      <w:spacing w:before="100" w:beforeAutospacing="1" w:after="100" w:afterAutospacing="1"/>
    </w:pPr>
  </w:style>
  <w:style w:type="paragraph" w:customStyle="1" w:styleId="Bullets">
    <w:name w:val="Bullets"/>
    <w:basedOn w:val="ListParagraph"/>
    <w:qFormat/>
    <w:rsid w:val="007406EA"/>
    <w:pPr>
      <w:spacing w:before="20" w:line="260" w:lineRule="exact"/>
      <w:ind w:left="360"/>
      <w:contextualSpacing w:val="0"/>
    </w:pPr>
    <w:rPr>
      <w:rFonts w:ascii="Calibri" w:hAnsi="Calibri"/>
      <w:color w:val="77777A"/>
      <w:spacing w:val="5"/>
      <w:sz w:val="20"/>
      <w:szCs w:val="19"/>
    </w:rPr>
  </w:style>
  <w:style w:type="paragraph" w:customStyle="1" w:styleId="ResumeText">
    <w:name w:val="Resume Text"/>
    <w:basedOn w:val="Normal"/>
    <w:qFormat/>
    <w:rsid w:val="00F916EE"/>
    <w:pPr>
      <w:tabs>
        <w:tab w:val="right" w:pos="7200"/>
        <w:tab w:val="right" w:pos="10800"/>
      </w:tabs>
      <w:spacing w:before="40" w:line="260" w:lineRule="exact"/>
    </w:pPr>
    <w:rPr>
      <w:rFonts w:ascii="Calibri" w:hAnsi="Calibri"/>
      <w:color w:val="7F7F7F"/>
      <w:spacing w:val="5"/>
      <w:sz w:val="20"/>
      <w:szCs w:val="19"/>
    </w:rPr>
  </w:style>
  <w:style w:type="character" w:customStyle="1" w:styleId="st1">
    <w:name w:val="st1"/>
    <w:basedOn w:val="DefaultParagraphFont"/>
    <w:rsid w:val="00FB246F"/>
  </w:style>
  <w:style w:type="character" w:customStyle="1" w:styleId="jobsearch-jobmetadataheader-item">
    <w:name w:val="jobsearch-jobmetadataheader-item"/>
    <w:basedOn w:val="DefaultParagraphFont"/>
    <w:rsid w:val="009137FD"/>
  </w:style>
  <w:style w:type="paragraph" w:customStyle="1" w:styleId="employer">
    <w:name w:val="employer"/>
    <w:basedOn w:val="Normal"/>
    <w:rsid w:val="009D5169"/>
    <w:pPr>
      <w:spacing w:before="100" w:beforeAutospacing="1" w:after="100" w:afterAutospacing="1"/>
    </w:pPr>
  </w:style>
  <w:style w:type="character" w:customStyle="1" w:styleId="name">
    <w:name w:val="name"/>
    <w:basedOn w:val="DefaultParagraphFont"/>
    <w:rsid w:val="009D5169"/>
  </w:style>
  <w:style w:type="paragraph" w:customStyle="1" w:styleId="posted">
    <w:name w:val="posted"/>
    <w:basedOn w:val="Normal"/>
    <w:rsid w:val="009D5169"/>
    <w:pPr>
      <w:spacing w:before="100" w:beforeAutospacing="1" w:after="100" w:afterAutospacing="1"/>
    </w:pPr>
  </w:style>
  <w:style w:type="paragraph" w:styleId="Signature">
    <w:name w:val="Signature"/>
    <w:basedOn w:val="Normal"/>
    <w:next w:val="Normal"/>
    <w:link w:val="SignatureChar"/>
    <w:uiPriority w:val="14"/>
    <w:qFormat/>
    <w:rsid w:val="00B53FEC"/>
    <w:pPr>
      <w:spacing w:after="20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14"/>
    <w:rsid w:val="00B53FEC"/>
  </w:style>
  <w:style w:type="paragraph" w:styleId="ListBullet">
    <w:name w:val="List Bullet"/>
    <w:basedOn w:val="Normal"/>
    <w:uiPriority w:val="10"/>
    <w:unhideWhenUsed/>
    <w:qFormat/>
    <w:rsid w:val="00C82B2C"/>
    <w:pPr>
      <w:numPr>
        <w:numId w:val="1"/>
      </w:numPr>
      <w:spacing w:after="240" w:line="288" w:lineRule="auto"/>
      <w:contextualSpacing/>
    </w:pPr>
    <w:rPr>
      <w:rFonts w:asciiTheme="minorHAnsi" w:eastAsiaTheme="minorEastAsia" w:hAnsiTheme="minorHAnsi" w:cstheme="minorBidi"/>
      <w:color w:val="404040" w:themeColor="text1" w:themeTint="BF"/>
      <w:sz w:val="22"/>
      <w:szCs w:val="22"/>
      <w:lang w:eastAsia="ja-JP"/>
    </w:rPr>
  </w:style>
  <w:style w:type="character" w:customStyle="1" w:styleId="hiringcompanytext">
    <w:name w:val="hiring_company_text"/>
    <w:basedOn w:val="DefaultParagraphFont"/>
    <w:rsid w:val="00233BF7"/>
  </w:style>
  <w:style w:type="character" w:styleId="SubtleReference">
    <w:name w:val="Subtle Reference"/>
    <w:basedOn w:val="DefaultParagraphFont"/>
    <w:uiPriority w:val="10"/>
    <w:qFormat/>
    <w:rsid w:val="00233BF7"/>
    <w:rPr>
      <w:b/>
      <w:caps w:val="0"/>
      <w:smallCaps/>
      <w:color w:val="595959" w:themeColor="text1" w:themeTint="A6"/>
    </w:rPr>
  </w:style>
  <w:style w:type="paragraph" w:customStyle="1" w:styleId="TableContents">
    <w:name w:val="Table Contents"/>
    <w:basedOn w:val="BodyText"/>
    <w:rsid w:val="00EA2A02"/>
    <w:pPr>
      <w:widowControl w:val="0"/>
      <w:suppressAutoHyphens/>
      <w:spacing w:after="0"/>
    </w:pPr>
    <w:rPr>
      <w:rFonts w:ascii="Times New Roman" w:eastAsia="Calibri" w:hAnsi="Times New Roman" w:cs="Times New Roman"/>
    </w:rPr>
  </w:style>
  <w:style w:type="paragraph" w:customStyle="1" w:styleId="text6">
    <w:name w:val="text6"/>
    <w:basedOn w:val="Normal"/>
    <w:rsid w:val="00EA2A02"/>
    <w:pPr>
      <w:spacing w:before="100" w:beforeAutospacing="1" w:after="100" w:afterAutospacing="1"/>
    </w:pPr>
    <w:rPr>
      <w:color w:val="000000"/>
      <w:sz w:val="29"/>
      <w:szCs w:val="29"/>
    </w:rPr>
  </w:style>
  <w:style w:type="character" w:customStyle="1" w:styleId="a11y-text">
    <w:name w:val="a11y-text"/>
    <w:basedOn w:val="DefaultParagraphFont"/>
    <w:rsid w:val="00207921"/>
  </w:style>
  <w:style w:type="numbering" w:customStyle="1" w:styleId="ImportedStyle3">
    <w:name w:val="Imported Style 3"/>
    <w:rsid w:val="004C0139"/>
    <w:pPr>
      <w:numPr>
        <w:numId w:val="2"/>
      </w:numPr>
    </w:pPr>
  </w:style>
  <w:style w:type="character" w:styleId="Emphasis">
    <w:name w:val="Emphasis"/>
    <w:basedOn w:val="DefaultParagraphFont"/>
    <w:qFormat/>
    <w:rsid w:val="007F0B74"/>
    <w:rPr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6669C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job-title-company">
    <w:name w:val="job-title-company"/>
    <w:basedOn w:val="DefaultParagraphFont"/>
    <w:rsid w:val="009F35D5"/>
  </w:style>
  <w:style w:type="character" w:customStyle="1" w:styleId="InternetLink">
    <w:name w:val="Internet Link"/>
    <w:rsid w:val="00B13DD4"/>
    <w:rPr>
      <w:color w:val="0000FF"/>
      <w:u w:val="single"/>
    </w:rPr>
  </w:style>
  <w:style w:type="character" w:customStyle="1" w:styleId="UnresolvedMention3">
    <w:name w:val="Unresolved Mention3"/>
    <w:basedOn w:val="DefaultParagraphFont"/>
    <w:uiPriority w:val="99"/>
    <w:rsid w:val="007F5560"/>
    <w:rPr>
      <w:color w:val="605E5C"/>
      <w:shd w:val="clear" w:color="auto" w:fill="E1DFDD"/>
    </w:rPr>
  </w:style>
  <w:style w:type="character" w:customStyle="1" w:styleId="field">
    <w:name w:val="field"/>
    <w:basedOn w:val="DefaultParagraphFont"/>
    <w:rsid w:val="004C6043"/>
  </w:style>
  <w:style w:type="character" w:customStyle="1" w:styleId="company-address">
    <w:name w:val="company-address"/>
    <w:basedOn w:val="DefaultParagraphFont"/>
    <w:rsid w:val="004C6043"/>
  </w:style>
  <w:style w:type="paragraph" w:customStyle="1" w:styleId="item">
    <w:name w:val="item"/>
    <w:basedOn w:val="Normal"/>
    <w:rsid w:val="00DC3E97"/>
    <w:pPr>
      <w:spacing w:before="100" w:beforeAutospacing="1" w:after="100" w:afterAutospacing="1"/>
    </w:pPr>
  </w:style>
  <w:style w:type="character" w:customStyle="1" w:styleId="vanity-namedomain">
    <w:name w:val="vanity-name__domain"/>
    <w:basedOn w:val="DefaultParagraphFont"/>
    <w:rsid w:val="008F58DD"/>
  </w:style>
  <w:style w:type="character" w:customStyle="1" w:styleId="vanity-namedisplay-name">
    <w:name w:val="vanity-name__display-name"/>
    <w:basedOn w:val="DefaultParagraphFont"/>
    <w:rsid w:val="008F58DD"/>
  </w:style>
  <w:style w:type="paragraph" w:customStyle="1" w:styleId="jobdetailitem">
    <w:name w:val="jobdetailitem"/>
    <w:basedOn w:val="Normal"/>
    <w:rsid w:val="008F58DD"/>
    <w:pPr>
      <w:spacing w:before="100" w:beforeAutospacing="1" w:after="100" w:afterAutospacing="1"/>
    </w:pPr>
  </w:style>
  <w:style w:type="character" w:customStyle="1" w:styleId="jobdetailitemlabel">
    <w:name w:val="jobdetailitemlabel"/>
    <w:basedOn w:val="DefaultParagraphFont"/>
    <w:rsid w:val="008F58DD"/>
  </w:style>
  <w:style w:type="paragraph" w:customStyle="1" w:styleId="pheading">
    <w:name w:val="pheading"/>
    <w:basedOn w:val="Normal"/>
    <w:rsid w:val="008F58DD"/>
    <w:pPr>
      <w:spacing w:before="100" w:beforeAutospacing="1" w:after="100" w:afterAutospacing="1"/>
    </w:pPr>
  </w:style>
  <w:style w:type="character" w:customStyle="1" w:styleId="span">
    <w:name w:val="span"/>
    <w:basedOn w:val="DefaultParagraphFont"/>
    <w:rsid w:val="00805EA5"/>
    <w:rPr>
      <w:sz w:val="24"/>
      <w:szCs w:val="24"/>
      <w:bdr w:val="none" w:sz="0" w:space="0" w:color="auto"/>
      <w:vertAlign w:val="baseline"/>
    </w:rPr>
  </w:style>
  <w:style w:type="paragraph" w:customStyle="1" w:styleId="spandateswrapperParagraph">
    <w:name w:val="span_dates_wrapper Paragraph"/>
    <w:basedOn w:val="Normal"/>
    <w:rsid w:val="00805EA5"/>
    <w:pPr>
      <w:spacing w:line="240" w:lineRule="atLeast"/>
    </w:pPr>
  </w:style>
  <w:style w:type="character" w:customStyle="1" w:styleId="divdocumentsinglecolumnCharacter">
    <w:name w:val="div_document_singlecolumn Character"/>
    <w:basedOn w:val="DefaultParagraphFont"/>
    <w:rsid w:val="00805EA5"/>
  </w:style>
  <w:style w:type="character" w:customStyle="1" w:styleId="singlecolumnspanpaddedlinenth-child1">
    <w:name w:val="singlecolumn_span_paddedline_nth-child(1)"/>
    <w:basedOn w:val="DefaultParagraphFont"/>
    <w:rsid w:val="00805EA5"/>
  </w:style>
  <w:style w:type="character" w:customStyle="1" w:styleId="spanjobtitle">
    <w:name w:val="span_jobtitle"/>
    <w:basedOn w:val="span"/>
    <w:rsid w:val="00805EA5"/>
    <w:rPr>
      <w:b/>
      <w:bCs/>
      <w:sz w:val="24"/>
      <w:szCs w:val="24"/>
      <w:bdr w:val="none" w:sz="0" w:space="0" w:color="auto"/>
      <w:vertAlign w:val="baseline"/>
    </w:rPr>
  </w:style>
  <w:style w:type="paragraph" w:customStyle="1" w:styleId="spanpaddedline">
    <w:name w:val="span_paddedline"/>
    <w:basedOn w:val="Normal"/>
    <w:rsid w:val="00805EA5"/>
    <w:pPr>
      <w:spacing w:line="240" w:lineRule="atLeast"/>
    </w:pPr>
  </w:style>
  <w:style w:type="paragraph" w:customStyle="1" w:styleId="ulli">
    <w:name w:val="ul_li"/>
    <w:basedOn w:val="Normal"/>
    <w:rsid w:val="00805EA5"/>
    <w:pPr>
      <w:spacing w:line="240" w:lineRule="atLeast"/>
    </w:pPr>
  </w:style>
  <w:style w:type="character" w:styleId="HTMLTypewriter">
    <w:name w:val="HTML Typewriter"/>
    <w:rsid w:val="00805EA5"/>
    <w:rPr>
      <w:rFonts w:ascii="Courier New" w:eastAsia="Times New Roman" w:hAnsi="Courier New" w:cs="Courier New"/>
      <w:sz w:val="20"/>
      <w:szCs w:val="20"/>
    </w:rPr>
  </w:style>
  <w:style w:type="character" w:customStyle="1" w:styleId="documentzipsuffix">
    <w:name w:val="document_zipsuffix"/>
    <w:basedOn w:val="DefaultParagraphFont"/>
    <w:rsid w:val="00805E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" TargetMode="External"/><Relationship Id="rId12" Type="http://schemas.openxmlformats.org/officeDocument/2006/relationships/hyperlink" Target="http://www.linkedin.com/in/kevinsyou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https://torch.risesmart.com/torch/client/linkedin.com/in/tiffany-widder-7b679680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evin@young.ne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AB40FE-63C9-4C79-A055-300A9EA1A3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8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SESMART</dc:creator>
  <cp:lastModifiedBy>Young, Kevin</cp:lastModifiedBy>
  <cp:revision>5</cp:revision>
  <cp:lastPrinted>2019-12-03T20:15:00Z</cp:lastPrinted>
  <dcterms:created xsi:type="dcterms:W3CDTF">2020-07-20T21:19:00Z</dcterms:created>
  <dcterms:modified xsi:type="dcterms:W3CDTF">2020-08-10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a6Vsi2wPGxrsatp+OkJzxUJ7hhqx4j4CmTETtLw=</vt:lpwstr>
  </property>
</Properties>
</file>